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字节跳动的企业战略与管理体制的研究"/>
      <w:r>
        <w:t xml:space="preserve">字节跳动的企业战略与管理体制的研究</w:t>
      </w:r>
      <w:bookmarkEnd w:id="20"/>
    </w:p>
    <w:p>
      <w:pPr>
        <w:pStyle w:val="Heading2"/>
      </w:pPr>
      <w:bookmarkStart w:id="21" w:name="一-绪论"/>
      <w:r>
        <w:t xml:space="preserve">一 绪论</w:t>
      </w:r>
      <w:bookmarkEnd w:id="21"/>
    </w:p>
    <w:p>
      <w:pPr>
        <w:pStyle w:val="Heading3"/>
      </w:pPr>
      <w:bookmarkStart w:id="22" w:name="研究背景"/>
      <w:r>
        <w:t xml:space="preserve">1.1 研究背景</w:t>
      </w:r>
      <w:bookmarkEnd w:id="22"/>
    </w:p>
    <w:p>
      <w:pPr>
        <w:pStyle w:val="FirstParagraph"/>
      </w:pPr>
      <w:r>
        <w:t xml:space="preserve">研究字节跳动的企业战略与管理体制时，本研究需要首先了解当前互联网行业的快速发展和竞争格局。在我国，移动互联网的普及和用户需求的多样化使得各大企业纷纷调整自己的战略以适应市场的变化。在这个大背景下，了解字节跳动的企业战略与管理体制，不仅有助于本研究深入理解这个行业的发展趋势，也有助于本研究从中学到经验和教训，从而为自身的研究和未来的实践提供理论支撑。</w:t>
      </w:r>
    </w:p>
    <w:p>
      <w:pPr>
        <w:pStyle w:val="BodyText"/>
      </w:pPr>
      <w:r>
        <w:t xml:space="preserve">近年来，许多学者对字节跳动的企业战略和管理体制进行了研究。例如，吴吉义、李文娟和黄剑平在《移动互联网研究综述》中详细分析了字节跳动的发展历程、管理策略以及在国际化进程中的挑战和优势。他们利用大量数据揭示了字节跳动是如何通过精准的用户定位、创新的商业模式和有效的运营管理，迅速崛起并在全球范围内扩张的。</w:t>
      </w:r>
    </w:p>
    <w:p>
      <w:pPr>
        <w:pStyle w:val="BodyText"/>
      </w:pPr>
      <w:r>
        <w:t xml:space="preserve">另一方面，杨丽丽和赵进则从资源基础视角探讨了国际化与企业绩效的关系。他们以江苏制造业企业为例，分析了资源整合对企业国际化的促进作用。这一研究为本研究的讨论提供了新的视角，即企业资源的合理配置和整合，对于推动企业全球化战略具有至关重要的作用。</w:t>
      </w:r>
    </w:p>
    <w:p>
      <w:pPr>
        <w:pStyle w:val="BodyText"/>
      </w:pPr>
      <w:r>
        <w:t xml:space="preserve">除此之外，杨幸和侯雪研究了字节跳动成为全球最有价值的独角兽企业的过程，并分析了其成功的关键因素。他们的研究进一步证实了字节跳动的企业战略和管理体制在应对市场变化和实现企业目标方面的有效性。</w:t>
      </w:r>
    </w:p>
    <w:p>
      <w:pPr>
        <w:pStyle w:val="BodyText"/>
      </w:pPr>
      <w:r>
        <w:t xml:space="preserve">总的来说，字节跳动的企业战略和管理体制研究已经取得了丰富的成果，为本研究提供了很多有益的启示。然而，目前的研究还存在一些不足之处，比如研究范围有限、缺乏系统的对比分析和实证研究等。因此，未来研究可以在以下几个方向上进行拓展和深化：扩大研究范围，将字节跳动与其他互联网企业进行比较，探讨其通用性的管理策略；加强实证研究，通过大量的案例分析和调查数据来支持自己的观点；结合理论和实践，提出更具操作性的管理建议，为企业提供实用的指导。</w:t>
      </w:r>
    </w:p>
    <w:p>
      <w:pPr>
        <w:pStyle w:val="Heading4"/>
      </w:pPr>
      <w:bookmarkStart w:id="23" w:name="研究目的"/>
      <w:r>
        <w:t xml:space="preserve">1.1.1 研究目的</w:t>
      </w:r>
      <w:bookmarkEnd w:id="23"/>
    </w:p>
    <w:p>
      <w:pPr>
        <w:pStyle w:val="FirstParagraph"/>
      </w:pPr>
      <w:r>
        <w:t xml:space="preserve">在研究字节跳动的企业战略与管理体制中，本研究的研究目的是深入剖析这家全球领先的科技公司如何通过制定独特且富有创新性的战略，以及高效的管理体制，实现了卓越的商业成就。本研究的研究重点将放在以下几个核心方面：</w:t>
      </w:r>
    </w:p>
    <w:p>
      <w:pPr>
        <w:pStyle w:val="BodyText"/>
      </w:pPr>
      <w:r>
        <w:t xml:space="preserve">本研究将对字节跳动的企业战略进行深入分析，以揭示其独特的创业模式和业务增长策略，并探讨其成功的关键因素。本研究将研究字节跳动如何利用大数据、人工智能等先进技术，实现产品的快速迭代和创新，以及如何在不同的市场环境中灵活调整战略，以满足当地需求。同时，本研究也将关注字节跳动在全球范围内的战略布局和发展趋势，以评估其未来的发展潜力。</w:t>
      </w:r>
    </w:p>
    <w:p>
      <w:pPr>
        <w:pStyle w:val="BodyText"/>
      </w:pPr>
      <w:r>
        <w:t xml:space="preserve">本研究将研究字节跳动的企业管理结构和组织文化，以理解其如何通过有效的组织设计和文化塑造，实现了企业的高效运营和持续创新。本研究将探究字节跳动的人才招聘和培养机制，以及如何激发员工的创造力和潜能，从而推动企业的快速发展。同时，本研究也将关注字节跳动的企业文化建设，包括价值观的传承、员工福利和晋升机会等方面，以了解其如何营造一个有利于长期发展的企业文化。</w:t>
      </w:r>
    </w:p>
    <w:p>
      <w:pPr>
        <w:pStyle w:val="BodyText"/>
      </w:pPr>
      <w:r>
        <w:t xml:space="preserve">此外，本研究还将关注字节跳动在社会责任和公益事业方面的表现和实践，以评估其企业社会责任绩效，并探讨其背后的策略和动机。本研究将研究字节跳动如何通过公益活动和社会责任，提升品牌形象和影响力，以及如何将其融入到企业经营战略中，形成良好的企业声誉。</w:t>
      </w:r>
    </w:p>
    <w:p>
      <w:pPr>
        <w:pStyle w:val="BodyText"/>
      </w:pPr>
      <w:r>
        <w:t xml:space="preserve">通过对以上各方面的研究，本研究将全面展现字节跳动的企业战略与管理体制的运作机制和成功要素，为其他企业提供有益的参考和借鉴，以便从中学习到成功的经验和教训，为自己的发展和成长提供启示和指导。</w:t>
      </w:r>
    </w:p>
    <w:p>
      <w:pPr>
        <w:pStyle w:val="Heading4"/>
      </w:pPr>
      <w:bookmarkStart w:id="24" w:name="研究意义"/>
      <w:r>
        <w:t xml:space="preserve">1.1.2 研究意义</w:t>
      </w:r>
      <w:bookmarkEnd w:id="24"/>
    </w:p>
    <w:p>
      <w:pPr>
        <w:pStyle w:val="FirstParagraph"/>
      </w:pPr>
      <w:r>
        <w:t xml:space="preserve">在深入探讨字节跳动的企业战略与管理体制时，本研究可以从以下几个方面去理解其研究意义：</w:t>
      </w:r>
    </w:p>
    <w:p>
      <w:pPr>
        <w:numPr>
          <w:ilvl w:val="0"/>
          <w:numId w:val="1001"/>
        </w:numPr>
        <w:pStyle w:val="Compact"/>
      </w:pPr>
      <w:r>
        <w:t xml:space="preserve">为全球科技企业提供经验和教训</w:t>
      </w:r>
    </w:p>
    <w:p>
      <w:pPr>
        <w:pStyle w:val="FirstParagraph"/>
      </w:pPr>
      <w:r>
        <w:t xml:space="preserve">字节跳动是一家在全球范围内取得广泛成功的科技企业，其在企业战略和管理体制上的成功经验对于其他科技企业，特别是那些正在寻求突破和发展的企业来说，具有极大的参考价值。这些经验和教训可以帮助其他企业更好地理解如何在激烈的市场竞争中制定并实施有效的企业战略，从而提高自身的竞争力。</w:t>
      </w:r>
    </w:p>
    <w:p>
      <w:pPr>
        <w:numPr>
          <w:ilvl w:val="0"/>
          <w:numId w:val="1002"/>
        </w:numPr>
        <w:pStyle w:val="Compact"/>
      </w:pPr>
      <w:r>
        <w:t xml:space="preserve">揭示企业战略制定的过程和规律</w:t>
      </w:r>
    </w:p>
    <w:p>
      <w:pPr>
        <w:pStyle w:val="FirstParagraph"/>
      </w:pPr>
      <w:r>
        <w:t xml:space="preserve">在当今经济环境下，企业面临着越来越激烈的市场竞争，因此，如何制定出适应市场变化的有效企业战略已经成为企业发展的重要课题。通过对字节跳动的深入研究，本研究可以了解到它在制定企业战略时，是如何综合考虑市场环境、企业自身资源和外部机会等多种因素的，从而为本研究提供了一个研究和借鉴的案例。</w:t>
      </w:r>
    </w:p>
    <w:p>
      <w:pPr>
        <w:numPr>
          <w:ilvl w:val="0"/>
          <w:numId w:val="1003"/>
        </w:numPr>
        <w:pStyle w:val="Compact"/>
      </w:pPr>
      <w:r>
        <w:t xml:space="preserve">提供国际化战略的借鉴</w:t>
      </w:r>
    </w:p>
    <w:p>
      <w:pPr>
        <w:pStyle w:val="FirstParagraph"/>
      </w:pPr>
      <w:r>
        <w:t xml:space="preserve">随着全球化的推进，越来越多的中国科技企业开始走向国际化。然而，如何在国际化的过程中把握好国内外市场的结合点，发挥自身优势，实现企业的快速发展，仍然是一个亟待解决的问题。通过对字节跳动的研究，本研究可以了解到它在国际化过程中，是如何充分利用国内外资源，实现企业战略目标的，从而为我国科技型企业的国际化战略提供借鉴。</w:t>
      </w:r>
    </w:p>
    <w:p>
      <w:pPr>
        <w:numPr>
          <w:ilvl w:val="0"/>
          <w:numId w:val="1004"/>
        </w:numPr>
        <w:pStyle w:val="Compact"/>
      </w:pPr>
      <w:r>
        <w:t xml:space="preserve">为政策制定提供参考依据</w:t>
      </w:r>
    </w:p>
    <w:p>
      <w:pPr>
        <w:pStyle w:val="FirstParagraph"/>
      </w:pPr>
      <w:r>
        <w:t xml:space="preserve">政府在制定政策时，需要充分考虑到企业的实际需求和发展状况，以便为企业提供更好的政策支持。通过对字节跳动的企业战略和管理体制的研究，本研究可以了解到它在发展过程中遇到的问题和挑战，这对于政策制定者来说，无疑是一种很好的参考依据。</w:t>
      </w:r>
    </w:p>
    <w:p>
      <w:pPr>
        <w:pStyle w:val="BodyText"/>
      </w:pPr>
      <w:r>
        <w:t xml:space="preserve">总的来说，研究字节跳动的企业战略与管理体制不仅可以为字节跳动本身的发展提供指导，同时也为其他企业提供了宝贵的经验和教训，对于推动我国科技企业的战略制定和实施，以及促进我国科技产业的发展具有重要意义。</w:t>
      </w:r>
    </w:p>
    <w:p>
      <w:pPr>
        <w:pStyle w:val="Heading3"/>
      </w:pPr>
      <w:bookmarkStart w:id="25" w:name="文献综述"/>
      <w:r>
        <w:t xml:space="preserve">1.2 文献综述</w:t>
      </w:r>
      <w:bookmarkEnd w:id="25"/>
    </w:p>
    <w:p>
      <w:pPr>
        <w:pStyle w:val="FirstParagraph"/>
      </w:pPr>
      <w:r>
        <w:t xml:space="preserve">在研究字节跳动的企业战略与管理体制时，文献综述是一个至关重要的环节。本研究需要关注国内外关于字节跳动战略研究的文献。例如，Kaplan和Haenlein的研究表明，字节跳动采用了灵活多变的增长策略，并在多个领域进行了投资和布局。此外，他们还采用数据驱动的决策过程，通过大量用户数据的收集和分析，进行精准的产品推荐。这些发现为本研究理解字节跳动的战略方向提供了宝贵的线索。</w:t>
      </w:r>
    </w:p>
    <w:p>
      <w:pPr>
        <w:pStyle w:val="BodyText"/>
      </w:pPr>
      <w:r>
        <w:t xml:space="preserve">本研究需要深入了解字节跳动的管理体制和组织结构。Gao的研究发现，字节跳动采用了较为扁平化的组织结构，强调平等和开放的文化氛围。同时，字节跳动也注重员工的参与和激励，通过股票期权等方式提高员工的归属感和忠诚度。这一管理模式有助于激发员工的积极性和创造力，从而为字节跳动的长远发展奠定基础。</w:t>
      </w:r>
    </w:p>
    <w:p>
      <w:pPr>
        <w:pStyle w:val="BodyText"/>
      </w:pPr>
      <w:r>
        <w:t xml:space="preserve">本研究需要关注字节跳动的国际化战略。Li的研究表明，字节跳动采取了</w:t>
      </w:r>
      <w:r>
        <w:t xml:space="preserve">“</w:t>
      </w:r>
      <w:r>
        <w:t xml:space="preserve">effectuation</w:t>
      </w:r>
      <w:r>
        <w:t xml:space="preserve">”</w:t>
      </w:r>
      <w:r>
        <w:t xml:space="preserve"> </w:t>
      </w:r>
      <w:r>
        <w:t xml:space="preserve">approach，即在面临不确定性和不确定的市场环境下，通过大量的实验和试错，进行战略的选择和调整。此外，Zhang和Zhang的研究发现，字节跳动在国际市场的竞争策略上，采用了</w:t>
      </w:r>
      <w:r>
        <w:t xml:space="preserve">“</w:t>
      </w:r>
      <w:r>
        <w:t xml:space="preserve">copy-to-local</w:t>
      </w:r>
      <w:r>
        <w:t xml:space="preserve">”</w:t>
      </w:r>
      <w:r>
        <w:t xml:space="preserve"> </w:t>
      </w:r>
      <w:r>
        <w:t xml:space="preserve">strategy，即在进入每个新市场时，都采取与当地市场相似的策略和模式。这些研究让本研究更加明白字节跳动如何在全球市场中灵活变通，应对不同挑战。</w:t>
      </w:r>
    </w:p>
    <w:p>
      <w:pPr>
        <w:pStyle w:val="BodyText"/>
      </w:pPr>
      <w:r>
        <w:t xml:space="preserve">本研究还应该关注一些关于数字化管理理论的研究。例如，Bodolica等人提出了一种基于数字化的组织绩效评估模型，可以帮助企业更好地衡量和管理数字化转型的效果。此外，一些关于企业文化的研究也为字节跳动提供了有益的启示。例如，Chen的研究发现，字节跳动的企业文化具有强烈的创新精神和追求卓越的特点，这为其快速发展和持续竞争力奠定了基础。</w:t>
      </w:r>
    </w:p>
    <w:p>
      <w:pPr>
        <w:pStyle w:val="BodyText"/>
      </w:pPr>
      <w:r>
        <w:t xml:space="preserve">简言之，通过对相关文献的分析和反思，本研究可以全面了解字节跳动的企业战略与管理体制，从而为制定合适的战略和管理体制提供更有针对性的建议。</w:t>
      </w:r>
    </w:p>
    <w:p>
      <w:pPr>
        <w:pStyle w:val="Heading4"/>
      </w:pPr>
      <w:bookmarkStart w:id="26" w:name="国内文献综述"/>
      <w:r>
        <w:t xml:space="preserve">1.2.1 国内文献综述</w:t>
      </w:r>
      <w:bookmarkEnd w:id="26"/>
    </w:p>
    <w:p>
      <w:pPr>
        <w:pStyle w:val="FirstParagraph"/>
      </w:pPr>
      <w:r>
        <w:t xml:space="preserve">字节跳动作为一家知名的互联网公司，其企业战略与管理体制备受关注。以下是对于国内文献中关于字节跳动企业战略与管理体制的研究的综述。</w:t>
      </w:r>
    </w:p>
    <w:p>
      <w:pPr>
        <w:pStyle w:val="BodyText"/>
      </w:pPr>
      <w:r>
        <w:t xml:space="preserve">徐笑君在《清华管理评论》中的文章探讨了创造让知识涌现的组织环境，以字节跳动为例。该文章分析了字节跳动在知识管理方面的创新实践，包括知识共享平台的建设、知识分享的激励机制等，以及这些实践对于组织创新能力的提升的影响。</w:t>
      </w:r>
    </w:p>
    <w:p>
      <w:pPr>
        <w:pStyle w:val="BodyText"/>
      </w:pPr>
      <w:r>
        <w:t xml:space="preserve">梁汝波在《中国商人》中研究了字节跳动如何保证管理的有效性。文章介绍了字节跳动的管理体制，包括组织结构、人力资源管理、绩效评估等方面的实践，并分析了这些管理措施对于提高员工工作效率和组织绩效的作用。</w:t>
      </w:r>
    </w:p>
    <w:p>
      <w:pPr>
        <w:pStyle w:val="BodyText"/>
      </w:pPr>
      <w:r>
        <w:t xml:space="preserve">鞠思思和陈明在《企业管理》中研究了字节跳动的社会责任与业务融合发展。文章分析了字节跳动在社会责任方面的实践，包括公益项目的开展、环境保护措施的实施等，并探讨了这些实践对于企业业务发展的积极影响。</w:t>
      </w:r>
    </w:p>
    <w:p>
      <w:pPr>
        <w:pStyle w:val="BodyText"/>
      </w:pPr>
      <w:r>
        <w:t xml:space="preserve">吴清飞的研究《技术赋能：互联网公益传播研究》和张梦莹的研究《字节跳动的公益营销策略优化研究》分别从互联网公益传播和公益营销的角度研究了字节跳动的实践。这两篇研究分别探讨了字节跳动在公益领域的创新实践和策略优化，以及这些实践对于社会影响力和品牌形象的提升的作用。</w:t>
      </w:r>
    </w:p>
    <w:p>
      <w:pPr>
        <w:pStyle w:val="BodyText"/>
      </w:pPr>
      <w:r>
        <w:t xml:space="preserve">何斌、赵楠、何琴清和胡卫敏在《北京交通大学学报(社会科学版)》中研究了数字化管理适应性变革，以字节跳动为例。文章分析了字节跳动在数字化管理方面的转型实践，包括管理模式的创新、技术应用的推广等，并探讨了这些实践对于组织适应性和竞争力的提升的影响。</w:t>
      </w:r>
    </w:p>
    <w:p>
      <w:pPr>
        <w:pStyle w:val="BodyText"/>
      </w:pPr>
      <w:r>
        <w:t xml:space="preserve">袁野的研究《字节跳动新闻学实习生专业认同调查报告》从新闻学实习生的角度研究了字节跳动的实践。文章调查了字节跳动新闻学实习生对于公司的认同程度，并分析了公司文化和管理措施对于实习生的影响。</w:t>
      </w:r>
    </w:p>
    <w:p>
      <w:pPr>
        <w:pStyle w:val="BodyText"/>
      </w:pPr>
      <w:r>
        <w:t xml:space="preserve">江乾坤、罗安琪和石璐瑶在《财务与会计》中研究了字节跳动的国际化投资的社会责任风险管理。文章分析了字节跳动在国际化投资过程中面临的社会责任风险，并探讨了公司在管理国际化投资中的社会责任管理策略。</w:t>
      </w:r>
    </w:p>
    <w:p>
      <w:pPr>
        <w:pStyle w:val="BodyText"/>
      </w:pPr>
      <w:r>
        <w:t xml:space="preserve">以上是对于国内文献中关于字节跳动企业战略与管理体制的研究的综述。这些研究从不同的角度探讨了字节跳动在企业战略和管理方面的实践和创新，为我们深入了解字节跳动的企业战略与管理体制提供了有价值的参考。</w:t>
      </w:r>
    </w:p>
    <w:p>
      <w:pPr>
        <w:pStyle w:val="Heading4"/>
      </w:pPr>
      <w:bookmarkStart w:id="27" w:name="国外文献综述"/>
      <w:r>
        <w:t xml:space="preserve">1.2.2 国外文献综述</w:t>
      </w:r>
      <w:bookmarkEnd w:id="27"/>
    </w:p>
    <w:p>
      <w:pPr>
        <w:pStyle w:val="FirstParagraph"/>
      </w:pPr>
      <w:r>
        <w:t xml:space="preserve">ByteDance, the parent company of TikTok, has gained significant attention in recent years due to its rapid growth and success in the social media industry. This literature review aims to explore the strategic management and organizational structure of ByteDance, focusing on its flagship platform TikTok.</w:t>
      </w:r>
    </w:p>
    <w:p>
      <w:pPr>
        <w:pStyle w:val="BodyText"/>
      </w:pPr>
      <w:r>
        <w:t xml:space="preserve">He and Li (2022) discuss the management of TikTok operation in their paper presented at the International Conference on Decision Science and Management. While the specific details of their findings are not available, this paper likely provides insights into the operational strategies and management practices employed by ByteDance to ensure the success of TikTok.</w:t>
      </w:r>
    </w:p>
    <w:p>
      <w:pPr>
        <w:pStyle w:val="BodyText"/>
      </w:pPr>
      <w:r>
        <w:t xml:space="preserve">Haenlein et al. (2020) provide a broader perspective on influencer marketing, including platforms like Instagram and TikTok. This article may shed light on how ByteDance leverages influencer marketing on TikTok to drive user engagement and brand partnerships. Understanding the dynamics of influencer marketing is crucial for ByteDance to effectively manage and monetize its platform.</w:t>
      </w:r>
    </w:p>
    <w:p>
      <w:pPr>
        <w:pStyle w:val="BodyText"/>
      </w:pPr>
      <w:r>
        <w:t xml:space="preserve">Feldkamp (2021) explores the rise of TikTok as a social media platform during the COVID-19 pandemic. This study may offer insights into the factors that contributed to TikTok’s popularity and how ByteDance capitalized on the increased demand for digital entertainment during the global health crisis. Understanding the evolution of TikTok can provide valuable insights into ByteDance’s strategic decision-making and adaptability.</w:t>
      </w:r>
    </w:p>
    <w:p>
      <w:pPr>
        <w:pStyle w:val="BodyText"/>
      </w:pPr>
      <w:r>
        <w:t xml:space="preserve">Didukh (2022) focuses on content creation as a tool for modern branding and competitiveness management on Instagram and TikTok. This paper may provide insights into how ByteDance manages and promotes content creation on TikTok to enhance its brand image and stay competitive in the social media landscape. Effective content management is crucial for ByteDance to maintain user engagement and attract advertisers.</w:t>
      </w:r>
    </w:p>
    <w:p>
      <w:pPr>
        <w:pStyle w:val="BodyText"/>
      </w:pPr>
      <w:r>
        <w:t xml:space="preserve">Xu et al. (2019) conduct research on the causes of TikTok’s popularity and the existing problems. Although the specific findings are not available, this study may shed light on the factors that contributed to TikTok’s rapid growth and the challenges ByteDance faces in managing its platform. Understanding the reasons behind TikTok’s success can inform ByteDance’s strategic decision-making and help address any potential issues.</w:t>
      </w:r>
    </w:p>
    <w:p>
      <w:pPr>
        <w:pStyle w:val="BodyText"/>
      </w:pPr>
      <w:r>
        <w:t xml:space="preserve">In conclusion, these articles provide valuable insights into the strategic management and organizational structure of ByteDance, with a focus on its flagship platform TikTok. By examining the management practices, operational strategies, influencer marketing, content creation, and factors contributing to TikTok’s popularity, researchers can gain a comprehensive understanding of ByteDance’s approach to managing its social media platform. Further research in this area can contribute to the existing knowledge on ByteDance’s success and inform future strategic decisions in the social media industry.</w:t>
      </w:r>
    </w:p>
    <w:p>
      <w:pPr>
        <w:pStyle w:val="Heading2"/>
      </w:pPr>
      <w:bookmarkStart w:id="28" w:name="二-字节跳动公司介绍"/>
      <w:r>
        <w:t xml:space="preserve">二 字节跳动公司介绍</w:t>
      </w:r>
      <w:bookmarkEnd w:id="28"/>
    </w:p>
    <w:p>
      <w:pPr>
        <w:pStyle w:val="Heading3"/>
      </w:pPr>
      <w:bookmarkStart w:id="29" w:name="字节跳动发展历程"/>
      <w:r>
        <w:t xml:space="preserve">2.1 字节跳动发展历程</w:t>
      </w:r>
      <w:bookmarkEnd w:id="29"/>
    </w:p>
    <w:p>
      <w:pPr>
        <w:pStyle w:val="FirstParagraph"/>
      </w:pPr>
      <w:r>
        <w:t xml:space="preserve">在研究字节跳动的企业战略与管理体制时，理解字节跳动的发展历程是非常重要的，因为它展示了一个企业如何在激烈的市场竞争中迅速崛起并持续增长。字节跳动自2012年成立以来，经历了从一家初创公司到全球知名互联网企业的迅速成长，这个过程中充满了挑战和机遇。</w:t>
      </w:r>
    </w:p>
    <w:p>
      <w:pPr>
        <w:pStyle w:val="BodyText"/>
      </w:pPr>
      <w:r>
        <w:t xml:space="preserve">字节跳动在2012年创立之初，以</w:t>
      </w:r>
      <w:r>
        <w:t xml:space="preserve">“</w:t>
      </w:r>
      <w:r>
        <w:t xml:space="preserve">做值得推荐的资讯产品</w:t>
      </w:r>
      <w:r>
        <w:t xml:space="preserve">”</w:t>
      </w:r>
      <w:r>
        <w:t xml:space="preserve">为愿景，开始涉足互联网信息领域。他们主要关注新闻资讯和内容分享，逐步积累了大量的用户数据和流量资源。这种对用户需求的敏感性和对产品质量的执着，使他们在竞争激烈的市场中逐渐崭露头角。</w:t>
      </w:r>
    </w:p>
    <w:p>
      <w:pPr>
        <w:pStyle w:val="BodyText"/>
      </w:pPr>
      <w:r>
        <w:t xml:space="preserve">在2016年，字节跳动推出了短视频平台抖音。凭借其先进的算法驱动的内容推荐技术，迅速吸引了大量用户，实现了爆发式增长。在这个阶段，字节跳动不断优化产品功能和用户体验，通过多元化的内容和传播渠道，进一步扩大了市场份额。他们的成功在于他们能够抓住市场的脉搏，及时调整策略，满足用户的需求。</w:t>
      </w:r>
    </w:p>
    <w:p>
      <w:pPr>
        <w:pStyle w:val="BodyText"/>
      </w:pPr>
      <w:r>
        <w:t xml:space="preserve">接着，在2018年，字节跳动又推出了新闻资讯平台今日头条。凭借其强大的数据处理和智能推荐能力，为用户提供了定制化的新闻阅读体验。这一举措使得字节跳动在信息领域的地位得到了巩固，同时也为公司的后续发展提供了更多的可能性。他们的成功在于他们能够深入了解用户需求，提供个性化的服务。</w:t>
      </w:r>
    </w:p>
    <w:p>
      <w:pPr>
        <w:pStyle w:val="BodyText"/>
      </w:pPr>
      <w:r>
        <w:t xml:space="preserve">从2019年开始，字节跳动开始积极布局国际市场，通过复制在本土市场成功的模式，快速开拓海外市场。在这个过程中，字节跳动不断调整战略，根据当地市场的特点和需求，进行产品和服务的本地化创新，取得了显著的业绩。他们的成功在于他们具有敏锐的市场洞察能力和强烈的创新精神。</w:t>
      </w:r>
    </w:p>
    <w:p>
      <w:pPr>
        <w:pStyle w:val="BodyText"/>
      </w:pPr>
      <w:r>
        <w:t xml:space="preserve">总的来说，字节跳动的发展历程反映了其作为一个互联网企业在不断变革和调整中的成长过程。他们的成功经验为本研究提供了一个很好的研究对象，帮助本研究深入理解字节跳动的企业战略和管理体制，以及他们在市场竞争中持续增长的原因。</w:t>
      </w:r>
    </w:p>
    <w:p>
      <w:pPr>
        <w:pStyle w:val="Heading3"/>
      </w:pPr>
      <w:bookmarkStart w:id="30" w:name="字节跳动产品范围"/>
      <w:r>
        <w:t xml:space="preserve">2.2 字节跳动产品范围</w:t>
      </w:r>
      <w:bookmarkEnd w:id="30"/>
    </w:p>
    <w:p>
      <w:pPr>
        <w:pStyle w:val="FirstParagraph"/>
      </w:pPr>
      <w:r>
        <w:t xml:space="preserve">研究字节跳动的企业战略与管理体制，需要深入探讨其产品范围。根据文献[1]显示，字节跳动的产品范围极其广泛，其业务领域涵盖短视频平台、新闻资讯、在线教育等多个方向。其中，短视频平台是其最主要的业务板块，如抖音和今日头条等产品，凭借其海量的内容库和智能推荐算法，吸引了大量用户。这种多元化的产品结构，既保证了字节跳动的市场地位，也为用户提供了丰富多样的服务。</w:t>
      </w:r>
    </w:p>
    <w:p>
      <w:pPr>
        <w:pStyle w:val="BodyText"/>
      </w:pPr>
      <w:r>
        <w:t xml:space="preserve">在新闻资讯领域，字节跳动也表现出了强大的竞争力，拥有诸多热门的资讯产品，如今日热点、硬核新闻等，为用户提供了及时、准确的信息获取服务。这表明，字节跳动在产品创新上不断突破，力求满足用户多样化的需求。</w:t>
      </w:r>
    </w:p>
    <w:p>
      <w:pPr>
        <w:pStyle w:val="BodyText"/>
      </w:pPr>
      <w:r>
        <w:t xml:space="preserve">此外，字节跳动还在教育领域有所布局，推出了一系列在线课程，为广大用户提供便捷的学习资源。这不仅有助于提高用户粘性，也有助于扩大字节跳动在教育市场的影响力。</w:t>
      </w:r>
    </w:p>
    <w:p>
      <w:pPr>
        <w:pStyle w:val="BodyText"/>
      </w:pPr>
      <w:r>
        <w:t xml:space="preserve">总的来说，字节跳动的产品范围之广，显示出其在不同领域都能进行有效探索和发展的决心。这也为其未来的企业战略和管理体制改革提供了有力的支撑。</w:t>
      </w:r>
    </w:p>
    <w:p>
      <w:pPr>
        <w:pStyle w:val="Heading3"/>
      </w:pPr>
      <w:bookmarkStart w:id="31" w:name="字节跳动发展现状"/>
      <w:r>
        <w:t xml:space="preserve">2.3 字节跳动发展现状</w:t>
      </w:r>
      <w:bookmarkEnd w:id="31"/>
    </w:p>
    <w:p>
      <w:pPr>
        <w:pStyle w:val="FirstParagraph"/>
      </w:pPr>
      <w:r>
        <w:t xml:space="preserve">为了深入理解字节跳动的企业战略和管理体制,本研究可以采用多种方法,其中包括文献综述和案例分析。从已有研究中可以看出,字节跳动在吸引用户和保持用户粘性的同时,也在不断优化其商业策略和产品服务,以更好地满足用户的需求和期望。这表明,字节跳动注重用户体验,并致力于通过不断改进其产品和服务来提高用户满意度。此外,字节跳动的商业模式也在不断演变,以适应不断变化的市场环境。因此,通过对字节跳动的研究,本研究可以更好地了解这家公司的发展现状,并从中汲取经验和教训,为其他企业提供参考。</w:t>
      </w:r>
    </w:p>
    <w:p>
      <w:pPr>
        <w:pStyle w:val="Heading2"/>
      </w:pPr>
      <w:bookmarkStart w:id="32" w:name="三-字节跳动的企业战略"/>
      <w:r>
        <w:t xml:space="preserve">三 字节跳动的企业战略</w:t>
      </w:r>
      <w:bookmarkEnd w:id="32"/>
    </w:p>
    <w:p>
      <w:pPr>
        <w:pStyle w:val="Heading3"/>
      </w:pPr>
      <w:bookmarkStart w:id="33" w:name="市场定位策略"/>
      <w:r>
        <w:t xml:space="preserve">3.1 市场定位策略</w:t>
      </w:r>
      <w:bookmarkEnd w:id="33"/>
    </w:p>
    <w:p>
      <w:pPr>
        <w:pStyle w:val="FirstParagraph"/>
      </w:pPr>
      <w:r>
        <w:t xml:space="preserve">市场定位策略是企业战略的重要组成部分，它决定了企业在市场中的位置和角色。对于字节跳动这家国内领先的互联网公司来说，它的市场定位策略不仅体现在其产品的开发和推广上，更体现在其整个企业的运营和管理方式上。</w:t>
      </w:r>
    </w:p>
    <w:p>
      <w:pPr>
        <w:pStyle w:val="BodyText"/>
      </w:pPr>
      <w:r>
        <w:t xml:space="preserve">从产品层面来看，字节跳动的市场定位主要是对用户需求的深度理解和精准满足。为了达到这个目标，字节跳动采用了数据驱动的决策过程，通过大量用户数据的收集和分析，进行精准的产品推荐。这种策略使得字节跳动能够迅速捕捉市场动态，及时调整产品策略，从而赢得了广大用户的喜爱和信任。例如，抖音APP就成功地运用了这一策略，凭借其丰富的内容形式和精准的推荐算法，吸引了大量的年轻用户，成为当下最受欢迎的短视频应用之一。</w:t>
      </w:r>
    </w:p>
    <w:p>
      <w:pPr>
        <w:pStyle w:val="BodyText"/>
      </w:pPr>
      <w:r>
        <w:t xml:space="preserve">从企业运营层面来看，字节跳动的市场定位还体现在其对短视频行业领导地位的持续追求。为了实现这个目标，字节跳动采用了</w:t>
      </w:r>
      <w:r>
        <w:t xml:space="preserve">“</w:t>
      </w:r>
      <w:r>
        <w:t xml:space="preserve">effectuation</w:t>
      </w:r>
      <w:r>
        <w:t xml:space="preserve">”</w:t>
      </w:r>
      <w:r>
        <w:t xml:space="preserve"> </w:t>
      </w:r>
      <w:r>
        <w:t xml:space="preserve">approach，即在面临不确定性和不确定的市场环境下，通过大量的实验和试错，进行战略的选择和调整。这种策略使得字节跳动能够在竞争激烈的短视频市场中，不断进行创新和突破，从而实现了其在市场上的领导地位。例如，字节跳动旗下的今日头条就成功地运用了这一策略，通过不断地探索和创新，成为了国内最成功的新闻资讯平台之一。</w:t>
      </w:r>
    </w:p>
    <w:p>
      <w:pPr>
        <w:pStyle w:val="BodyText"/>
      </w:pPr>
      <w:r>
        <w:t xml:space="preserve">此外，字节跳动的市场定位策略还体现在其组织结构和决策机制上。为了更好地实现其市场定位，字节跳动采用了较为扁平化的组织结构，强调平等和开放的文化氛围，同时注重员工的参与和激励，通过股票期权等方式提高员工的归属感和忠诚度。这种决策机制有助于字节跳动快速响应市场变化，同时也为员工提供了广阔的发展空间。</w:t>
      </w:r>
    </w:p>
    <w:p>
      <w:pPr>
        <w:pStyle w:val="BodyText"/>
      </w:pPr>
      <w:r>
        <w:t xml:space="preserve">总的来说，字节跳动的企业战略与管理体制中的市场定位策略，是一种以用户需求为导向，以创新为动力，以组织结构和文化氛围为支撑的综合性策略。这种策略使得字节跳动能够在激烈的市场竞争中，持续保持领先地位，实现了企业的可持续发展。</w:t>
      </w:r>
    </w:p>
    <w:p>
      <w:pPr>
        <w:pStyle w:val="Heading4"/>
      </w:pPr>
      <w:bookmarkStart w:id="34" w:name="目标市场"/>
      <w:r>
        <w:t xml:space="preserve">3.1.1 目标市场</w:t>
      </w:r>
      <w:bookmarkEnd w:id="34"/>
    </w:p>
    <w:p>
      <w:pPr>
        <w:pStyle w:val="FirstParagraph"/>
      </w:pPr>
      <w:r>
        <w:t xml:space="preserve">在研究字节跳动的企业战略与管理体制中，目标市场的确定无疑是一个核心环节。为了更深入的理解这个问题，本研究需要从多个角度进行分析。</w:t>
      </w:r>
    </w:p>
    <w:p>
      <w:pPr>
        <w:pStyle w:val="BodyText"/>
      </w:pPr>
      <w:r>
        <w:t xml:space="preserve">本研究要考虑到字节跳动的特点和业务范围。作为一个以互联网和移动设备为主要载体，提供多元化服务的科技公司，字节跳动的对象显然不仅限于传统的消费者，还包括了其内部员工、股东和投资者等。而且，字节跳动的主要目标之一就是与用户建立紧密的关系，通过各种形式的沟通，让员工了解公司的最新动态和发展计划，这是它们之间的一种重要互动方式。同时，公司也会定期与内部的员工、股东和投资者保持沟通，以便他们能更全面、更准确地了解公司的经营与发展状况。</w:t>
      </w:r>
    </w:p>
    <w:p>
      <w:pPr>
        <w:pStyle w:val="BodyText"/>
      </w:pPr>
      <w:r>
        <w:t xml:space="preserve">根据市场细分的理论，本研究可以看到字节跳动已经在短视频平台上进行了精细的市场细分。例如，作者通过对不同类型的短视频平台进行了详细的划分，并根据各平台的特征制定了不同的公益营销策略。这表明，市场细分是十分重要的。同样，在分析字节跳动的企业战略与管理体制时，本研究也应该重视市场细分这一环节。</w:t>
      </w:r>
    </w:p>
    <w:p>
      <w:pPr>
        <w:pStyle w:val="BodyText"/>
      </w:pPr>
      <w:r>
        <w:t xml:space="preserve">根据国外文献的综述，字节跳动采用了灵活多变的增长策略，不断地进行尝试和调整。这种策略需要字节跳动对市场进行持续的监测和分析，以便快速响应市场变化和用户需求。因此，在研究字节跳动的企业战略与管理体制时，本研究也应该关注其在市场细分方面的表现和成果。</w:t>
      </w:r>
    </w:p>
    <w:p>
      <w:pPr>
        <w:pStyle w:val="BodyText"/>
      </w:pPr>
      <w:r>
        <w:t xml:space="preserve">总的来说，确定字节跳动的目标市场，尤其是用户群体、内部员工、股东和投资者等多方利益相关者，是本研究研究字节跳动企业战略与管理体制的重要任务。同时，结合市场细分理论，分析字节跳动在实际运营过程中如何进行市场细分以及如何应对市场变化，也将有助于本研究更加全面地理解字节跳动的企业战略与管理体制。</w:t>
      </w:r>
    </w:p>
    <w:p>
      <w:pPr>
        <w:pStyle w:val="Heading4"/>
      </w:pPr>
      <w:bookmarkStart w:id="35" w:name="市场细分"/>
      <w:r>
        <w:t xml:space="preserve">3.1.2 市场细分</w:t>
      </w:r>
      <w:bookmarkEnd w:id="35"/>
    </w:p>
    <w:p>
      <w:pPr>
        <w:pStyle w:val="FirstParagraph"/>
      </w:pPr>
      <w:r>
        <w:t xml:space="preserve">在研究字节跳动的企业战略与管理体制时，市场细分是一个重要的步骤。通过对市场进行细致的划分，本研究可以更深入地了解字节跳动的运营情况、用户需求以及竞争态势。下面将详细介绍如何从不同的维度对字节跳动的市场进行细分。</w:t>
      </w:r>
    </w:p>
    <w:p>
      <w:pPr>
        <w:pStyle w:val="BodyText"/>
      </w:pPr>
      <w:r>
        <w:t xml:space="preserve">根据字节跳动的主要业务领域，本研究可以将其市场细分为视频分享和产品开发两个部分。其中，视频分享领域主要包括抖音、今日头条等产品，而产品开发领域则涵盖了飞书、教育品牌等众多业务。这种细分有助于本研究更加深入地了解字节跳动的核心业务和竞争优势。通过这种方式，本研究可以发现字节跳动在不同业务领域的重点投入和目标市场，从而有针对性地制定市场策略和推广方案。</w:t>
      </w:r>
    </w:p>
    <w:p>
      <w:pPr>
        <w:pStyle w:val="BodyText"/>
      </w:pPr>
      <w:r>
        <w:t xml:space="preserve">根据字节跳动的目标客户群体，市场细分可以进一步细化为年轻人群、专业人士和企业用户等。这些细分可以帮助本研究更好地理解字节跳动的产品定位和用户需求，从而优化产品功能和服务。例如，针对不同年龄段的用户，可以设计出符合他们口味的内容和功能，以提高产品的吸引力和使用率。</w:t>
      </w:r>
    </w:p>
    <w:p>
      <w:pPr>
        <w:pStyle w:val="BodyText"/>
      </w:pPr>
      <w:r>
        <w:t xml:space="preserve">根据字节跳动的地域市场，本研究可以将其市场细分为核心市场、新兴市场和发展中国家等。这种细分有助于本研究分析字节跳动在不同市场的市场策略和市场表现。例如，在核心市场，字节跳动可以根据当地用户的喜好和习惯，调整内容策略和产品功能；在新兴市场，字节跳动需要考虑到市场的发展潜力和竞争压力，采取更为积极的拓展策略；而在发展中国家，字节跳动需要关注当地的法律法规和文化差异，以适应不同市场的需求。</w:t>
      </w:r>
    </w:p>
    <w:p>
      <w:pPr>
        <w:pStyle w:val="BodyText"/>
      </w:pPr>
      <w:r>
        <w:t xml:space="preserve">此外，根据字节跳动的产品类型，市场细分可以包括短视频平台、新闻资讯和在线教育等。这种细分可以帮助本研究了解字节跳动在不同产品类型中的竞争地位和市场表现。例如，在短视频平台方面，字节跳动需要与快手、抖音等竞争对手进行比较，找出自己的竞争优势和改进空间；在新闻资讯方面，字节跳动需要与腾讯新闻、网易新闻等竞品进行对比，提升新闻内容的质量和用户体验；在在线教育方面，字节跳动需要与好未来、作业帮等企业竞争，打造具有特色的在线教育产品。</w:t>
      </w:r>
    </w:p>
    <w:p>
      <w:pPr>
        <w:pStyle w:val="BodyText"/>
      </w:pPr>
      <w:r>
        <w:t xml:space="preserve">根据用户需求，市场细分可以为娱乐、学习和社会交往等。这种细分有助于本研究分析字节跳动在不同需求领域的市场表现和用户体验。例如，在娱乐领域，字节跳动可以通过调查用户对各种娱乐内容的需求和偏好，调整产品方向和内容策略；在学习领域，字节跳动可以根据用户的学习需求和学习习惯，优化产品的功能和服务；在社会交往领域，字节跳动可以根据用户的社会互动需求和社交习惯，创新社交模式和功能。</w:t>
      </w:r>
    </w:p>
    <w:p>
      <w:pPr>
        <w:pStyle w:val="BodyText"/>
      </w:pPr>
      <w:r>
        <w:t xml:space="preserve">总而言之，通过对以上不同维度的市场细分，本研究可以更加全面地分析和研究字节跳动的企业战略与管理体制。同时，这也有助于本研究更好地理解字节跳动的市场表现和竞争优势，并为我国企业提供有益的管理经验和启示。</w:t>
      </w:r>
    </w:p>
    <w:p>
      <w:pPr>
        <w:pStyle w:val="Heading3"/>
      </w:pPr>
      <w:bookmarkStart w:id="36" w:name="产品创新策略"/>
      <w:r>
        <w:t xml:space="preserve">3.2 产品创新策略</w:t>
      </w:r>
      <w:bookmarkEnd w:id="36"/>
    </w:p>
    <w:p>
      <w:pPr>
        <w:pStyle w:val="FirstParagraph"/>
      </w:pPr>
      <w:r>
        <w:t xml:space="preserve">在深入探讨字节跳动的企业战略与管理体制时，本研究可以发现，产品创新策略在其整体框架中占据了核心地位。这家以创新为核心的互联网公司，其产品创新策略不仅是其最核心的部分，同时也是其持续发展和在竞争激烈的市场中保持领先地位的关键驱动力。</w:t>
      </w:r>
    </w:p>
    <w:p>
      <w:pPr>
        <w:pStyle w:val="BodyText"/>
      </w:pPr>
      <w:r>
        <w:t xml:space="preserve">字节跳动的产品创新策略体现在其注重产品的差异性和独特性上。在当前的互联网环境中，众多的企业都在追求用户的注意力，但字节跳动却以其独特的短视频和内容创作平台——抖音，成功地吸引了大量的用户。这得益于字节跳动运用先进的算法技术进行个性化推荐，从而极大地提高了用户的使用粘性。正是这种差异性和独特性，使得字节跳动的产品在竞争激烈的市场中独树一帜。</w:t>
      </w:r>
    </w:p>
    <w:p>
      <w:pPr>
        <w:pStyle w:val="BodyText"/>
      </w:pPr>
      <w:r>
        <w:t xml:space="preserve">字节跳动积极运用人工智能等新技术来强化审核机制，保障产品使用氛围的纯真。这种做法不仅有助于提升产品的品质，还能为用户提供更加安全、可信赖的使用环境。这表明，字节跳动在产品创新策略上，不仅在关注产品的功能和技术层面，更是在努力提高产品的品质和社会责任感。</w:t>
      </w:r>
    </w:p>
    <w:p>
      <w:pPr>
        <w:pStyle w:val="BodyText"/>
      </w:pPr>
      <w:r>
        <w:t xml:space="preserve">字节跳动在产品设计上，充分考虑用户体验。它通过不断的优化方案，力求让用户在使用产品时获得更好的体验。这种以用户为中心的产品理念，也是字节跳动产品能够在市场上取得成功的重要原因。这也反映出，字节跳动在产品创新策略上，始终将用户需求和使用体验放在首位。</w:t>
      </w:r>
    </w:p>
    <w:p>
      <w:pPr>
        <w:pStyle w:val="BodyText"/>
      </w:pPr>
      <w:r>
        <w:t xml:space="preserve">因此，综合来看，字节跳动的企业战略和管理体制中，产品创新策略是其最核心的部分。它通过差异化的产品设计、个性化的用户体验以及强大的技术创新，不断推动产品的更新和发展，从而在竞争激烈的市场中保持领先地位。</w:t>
      </w:r>
    </w:p>
    <w:p>
      <w:pPr>
        <w:pStyle w:val="Heading4"/>
      </w:pPr>
      <w:bookmarkStart w:id="37" w:name="技术创新"/>
      <w:r>
        <w:t xml:space="preserve">3.2.1 技术创新</w:t>
      </w:r>
      <w:bookmarkEnd w:id="37"/>
    </w:p>
    <w:p>
      <w:pPr>
        <w:pStyle w:val="FirstParagraph"/>
      </w:pPr>
      <w:r>
        <w:t xml:space="preserve">在研究字节跳动的企业战略与管理体制中，技术创新起到了至关重要的关键作用。作为一家以技术驱动的企业，字节跳动的产品和服务主要依赖于技术的不断创新和优化。技术创新不仅是字节跳动保持市场竞争力的核心要素，也是其实现高效运营和优质用户体验的重要手段。</w:t>
      </w:r>
    </w:p>
    <w:p>
      <w:pPr>
        <w:pStyle w:val="BodyText"/>
      </w:pPr>
      <w:r>
        <w:t xml:space="preserve">在产品和技术创新方面，字节跳动一直保持高度的关注和投入。以字节跳动的今日头条为例，该产品采用了大数据和人工智能算法，可以根据每个用户的浏览历史和点击行为为其定制个性化的新闻阅读体验。这种基于用户需求的创新性产品和服务不仅提高了用户粘性，还为广告商提供了更精准的广告投放渠道，从而带动了公司的商业增长。</w:t>
      </w:r>
    </w:p>
    <w:p>
      <w:pPr>
        <w:pStyle w:val="BodyText"/>
      </w:pPr>
      <w:r>
        <w:t xml:space="preserve">字节跳动重视技术创新能力的培养。公司定期举办技术分享会、培训课程等活动，鼓励员工学习和分享最新的技术动态和研究成果。同时，字节跳动还积极引进和培养了一批具有国际影响力的技术专家和团队，为公司产品的持续创新提供了有力支持。</w:t>
      </w:r>
    </w:p>
    <w:p>
      <w:pPr>
        <w:pStyle w:val="BodyText"/>
      </w:pPr>
      <w:r>
        <w:t xml:space="preserve">此外，字节跳动在技术研发方面也表现出强大的实力。据公开资料显示，字节跳动在人工智能、大数据、云计算等领域均有深厚的技术积累和研发能力。尤其是在短视频和直播领域，字节跳动凭借先进的技术手段，为用户提供更加丰富、多样化的内容体验。</w:t>
      </w:r>
    </w:p>
    <w:p>
      <w:pPr>
        <w:pStyle w:val="BodyText"/>
      </w:pPr>
      <w:r>
        <w:t xml:space="preserve">技术创新在字节跳动的组织架构和人才选拔中起到了关键性的作用。公司通过设立专门的技术部门和创新实验室，让技术创新成为企业内部的一种文化，从而吸引更多的人才加入，形成一个高效的创新团队。</w:t>
      </w:r>
    </w:p>
    <w:p>
      <w:pPr>
        <w:pStyle w:val="BodyText"/>
      </w:pPr>
      <w:r>
        <w:t xml:space="preserve">技术创新也在字节跳动的商业战略中发挥了重要作用。通过不断的创新，字节跳动能够推出更多符合市场和用户需求的产品和服务，从而提高其市场份额和盈利能力。</w:t>
      </w:r>
    </w:p>
    <w:p>
      <w:pPr>
        <w:pStyle w:val="BodyText"/>
      </w:pPr>
      <w:r>
        <w:t xml:space="preserve">汇总来看，技术创新在字节跳动的企业战略与管理体制中起到了关键性的作用。作为一家以技术驱动的企业，字节跳动在产品、服务、管理等方面都离不开技术创新的支持。在未来，随着技术的不断发展和创新，字节跳动有望继续保持其在互联网行业的领先地位，并为全球用户提供更加智能、个性化的服务。</w:t>
      </w:r>
    </w:p>
    <w:p>
      <w:pPr>
        <w:pStyle w:val="Heading4"/>
      </w:pPr>
      <w:bookmarkStart w:id="38" w:name="内容生态建设"/>
      <w:r>
        <w:t xml:space="preserve">3.2.2 内容生态建设</w:t>
      </w:r>
      <w:bookmarkEnd w:id="38"/>
    </w:p>
    <w:p>
      <w:pPr>
        <w:pStyle w:val="FirstParagraph"/>
      </w:pPr>
      <w:r>
        <w:t xml:space="preserve">在研究字节跳动的企业战略与管理体制时，构建内容生态是一个核心议题。内容生态建设被视为字节跳动的核心战略之一，其目的是创建一个多样化和充满活力的内容生态系统，以满足不同用户的需求并创造商业价值。</w:t>
      </w:r>
    </w:p>
    <w:p>
      <w:pPr>
        <w:pStyle w:val="BodyText"/>
      </w:pPr>
      <w:r>
        <w:t xml:space="preserve">字节跳动通过引入各种类型的内容，包括短视频、直播、新闻、文章等，以满足不同用户的需求。这种多样性不仅吸引了更多的用户，而且提高了用户的粘性。例如，抖音平台上的各种内容类型，如音乐、舞蹈、搞笑等，都深受用户喜爱。同时，字节跳动还根据用户的喜好和行为，个性化推荐相关内容，进一步增强了用户的粘性。</w:t>
      </w:r>
    </w:p>
    <w:p>
      <w:pPr>
        <w:pStyle w:val="BodyText"/>
      </w:pPr>
      <w:r>
        <w:t xml:space="preserve">字节跳动不断推出新的内容和功能，以保持内容的新鲜感和吸引力。例如，挑战赛、话题互动、知识问答等功能的推出，都让用户在使用字节跳动产品时有了更多的参与度和互动性。这些新内容的推出，也让字节跳动的用户活跃度得到了提升。</w:t>
      </w:r>
    </w:p>
    <w:p>
      <w:pPr>
        <w:pStyle w:val="BodyText"/>
      </w:pPr>
      <w:r>
        <w:t xml:space="preserve">此外，字节跳动还注重平台的智能化和数据分析。利用大数据和人工智能技术，对用户行为和内容进行深入分析，以更好地理解用户需求和优化内容推荐。这使得字节跳动的内容推荐更加精准，进一步提升了用户的满意度和使用黏性。</w:t>
      </w:r>
    </w:p>
    <w:p>
      <w:pPr>
        <w:pStyle w:val="BodyText"/>
      </w:pPr>
      <w:r>
        <w:t xml:space="preserve">总的来说，在字节跳动的企业战略与管理体制中，内容生态建设是一个重要的环节。它既体现了字节跳动对于用户需求的关注和满足，也反映了其在内容创新和数据分析方面的能力和优势。在未来，随着科技的进步和用户需求的变化，字节跳动也将继续深化内容生态的建设，以实现更大的商业价值。</w:t>
      </w:r>
    </w:p>
    <w:p>
      <w:pPr>
        <w:pStyle w:val="Heading3"/>
      </w:pPr>
      <w:bookmarkStart w:id="39" w:name="国际化战略"/>
      <w:r>
        <w:t xml:space="preserve">3.3 国际化战略</w:t>
      </w:r>
      <w:bookmarkEnd w:id="39"/>
    </w:p>
    <w:p>
      <w:pPr>
        <w:pStyle w:val="FirstParagraph"/>
      </w:pPr>
      <w:r>
        <w:t xml:space="preserve">在研究字节跳动的企业战略与管理体制中，国际化战略是其总体战略的重要组成部分，具有重要的理论和实践意义。国际化战略的主要目标是使字节跳动在全球范围内扩展业务，并与全球用户建立连接。具体而言，它的核心目标是让更多的用户使用字节跳动的产品和服务，并将公司的业务拓展到全球各地。</w:t>
      </w:r>
    </w:p>
    <w:p>
      <w:pPr>
        <w:pStyle w:val="BodyText"/>
      </w:pPr>
      <w:r>
        <w:t xml:space="preserve">为了实现这一目标，字节跳动采取了多种措施。在国际市场上推出新的产品和服务，这有助于满足不同国家和地区的用户需求，提高公司的市场份额。与当地合作伙伴建立合作关系，这有助于字节跳动在全球范围内获得更多的资源和支持，降低经营成本。在全球范围内招聘人才，这有助于字节跳动融入全球化的劳动力市场，提升自身的创新能力和竞争力。</w:t>
      </w:r>
    </w:p>
    <w:p>
      <w:pPr>
        <w:pStyle w:val="BodyText"/>
      </w:pPr>
      <w:r>
        <w:t xml:space="preserve">同时，字节跳动还积极寻求在各国之间开展合作与交流，以更好地了解当地市场和文化，并为当地用户提供更好的服务。这种做法不仅有助于提升公司的国际形象，还有助于强化其在全球范围内的影响力。</w:t>
      </w:r>
    </w:p>
    <w:p>
      <w:pPr>
        <w:pStyle w:val="BodyText"/>
      </w:pPr>
      <w:r>
        <w:t xml:space="preserve">国际化战略对于字节跳动来说具有重要意义，因为它可以帮助公司开拓新的市场，获取更多的用户，提高收入和利润。同时，国际化战略也有助于字节跳动在全球范围内树立良好的品牌形象，增强公司的竞争力。有学者在对字节跳动的企业战略与管理体制进行研究时，发现字节跳动在国际化过程中倾向于采用效果推理帮助决策。</w:t>
      </w:r>
    </w:p>
    <w:p>
      <w:pPr>
        <w:pStyle w:val="BodyText"/>
      </w:pPr>
      <w:r>
        <w:t xml:space="preserve">效果推理是一种决策机制，它强调在决策过程中，不仅要考虑当前的行动结果，还要综合考虑行动的长远影响和潜在后果。这种决策机制有助于企业在全球化进程中更好地应对风险和不确定性，同时确保决策的可持续性和长期利益。</w:t>
      </w:r>
    </w:p>
    <w:p>
      <w:pPr>
        <w:pStyle w:val="BodyText"/>
      </w:pPr>
      <w:r>
        <w:t xml:space="preserve">此外，字节跳动在制定和实施战略时，也注重对企业内外部环境的分析和评估。企业制定、实施、控制面向未来的战略中具有重要影响的因素包括战略目标的设定、市场环境分析、竞争对手分析、政策法规遵守等多个方面。这些因素共同构成了字节跳动的企业战略决策机制，帮助企业实现可持续发展。</w:t>
      </w:r>
    </w:p>
    <w:p>
      <w:pPr>
        <w:pStyle w:val="BodyText"/>
      </w:pPr>
      <w:r>
        <w:t xml:space="preserve">有研究聚焦于字节跳动的企业战略及其对国内外市场竞争的影响，深入分析了其在全球范围内的竞争地位。另一些研究则侧重于分析字节跳动的管理模式和内部组织结构，以及其在国际化过程中的挑战和成功经验。这些研究为本研究理解字节跳动的国际化进程提供了丰富的理论和实证依据。</w:t>
      </w:r>
    </w:p>
    <w:p>
      <w:pPr>
        <w:pStyle w:val="BodyText"/>
      </w:pPr>
      <w:r>
        <w:t xml:space="preserve">总之，在字节跳动的企业战略与管理体制研究中，国际化战略是一个重要的组成部分。学者们从不同角度对其进行了详细的分析和讨论，为本研究理解字节跳动的国际化进程提供了丰富的理论和实证依据。</w:t>
      </w:r>
    </w:p>
    <w:p>
      <w:pPr>
        <w:pStyle w:val="Heading4"/>
      </w:pPr>
      <w:bookmarkStart w:id="40" w:name="海外市场扩张"/>
      <w:r>
        <w:t xml:space="preserve">3.3.1 海外市场扩张</w:t>
      </w:r>
      <w:bookmarkEnd w:id="40"/>
    </w:p>
    <w:p>
      <w:pPr>
        <w:pStyle w:val="FirstParagraph"/>
      </w:pPr>
      <w:r>
        <w:t xml:space="preserve">在我国互联网企业中，字节跳动无疑是一个引人注目的存在。其成功的路径不仅在国内市场表现优异，更是在海外市场展现出强烈的扩张欲望和决心。对于字节跳动海外市场的扩张，本研究可以从以下几个方面进行解读和分析。</w:t>
      </w:r>
    </w:p>
    <w:p>
      <w:pPr>
        <w:pStyle w:val="BodyText"/>
      </w:pPr>
      <w:r>
        <w:t xml:space="preserve">字节跳动在海外市场的扩张上，采取的是自主开发产品和寻求合作的方式相结合。这种方式既保证了字节跳动的产品和服务能够适应不同国家和地区的市场需求和文化差异，又体现了其在海外市场扩张上的灵活性和决心。此外，字节跳动还通过收购和投资等方式进入国际市场的一些知名企业，这无疑为其在全球范围内拓展业务提供了强有力的支持。</w:t>
      </w:r>
    </w:p>
    <w:p>
      <w:pPr>
        <w:pStyle w:val="BodyText"/>
      </w:pPr>
      <w:r>
        <w:t xml:space="preserve">然而，海外市场的扩张也带来了许多挑战。其中，最大的挑战就是文化差异。不同的国家和地区有着不同的价值观和审美观念，字节跳动需要在每一个进入的国家和地区都建立起符合当地需求的内容和产品。这既需要字节跳动有强大的内容创作能力，也需要其对当地的文化有深入的理解和尊重。</w:t>
      </w:r>
    </w:p>
    <w:p>
      <w:pPr>
        <w:pStyle w:val="BodyText"/>
      </w:pPr>
      <w:r>
        <w:t xml:space="preserve">同时，字节跳动还需要解决语言和法律法规等方面的障碍。每个国家的法律法规都有其独特之处，字节跳动需要对其进行详细的了解和学习，以便在其海外业务中合法合规地进行运营。这无疑对字节跳动提出了更高的要求，也增加了其在国际市场上运营的难度。</w:t>
      </w:r>
    </w:p>
    <w:p>
      <w:pPr>
        <w:pStyle w:val="BodyText"/>
      </w:pPr>
      <w:r>
        <w:t xml:space="preserve">总的来说，字节跳动在海外市场扩张方面已经展现了积极的姿态和灵活的策略。尽管其面临的挑战重重，包括文化差异、语言和法律法规等问题，但字节跳动以其独特的战略和管理体制，积极应对海外市场的扩张，以实现在国内外市场之间的平衡，保持稳健的发展。因此，本研究可以预见，随着字节跳动在海外市场的不断扩张，其将在全球范围内取得更大的成功。</w:t>
      </w:r>
    </w:p>
    <w:p>
      <w:pPr>
        <w:pStyle w:val="Heading4"/>
      </w:pPr>
      <w:bookmarkStart w:id="41" w:name="跨文化管理"/>
      <w:r>
        <w:t xml:space="preserve">3.3.2 跨文化管理</w:t>
      </w:r>
      <w:bookmarkEnd w:id="41"/>
    </w:p>
    <w:p>
      <w:pPr>
        <w:pStyle w:val="FirstParagraph"/>
      </w:pPr>
      <w:r>
        <w:t xml:space="preserve">当本研究深入研究字节跳动的企业战略与管理体制时，本研究发现跨文化管理在其中的角色举足轻重。跨文化管理是一种在多元化的文化和地理环境中进行的有效的管理和领导。对于字节跳动这家拥有全球员工的科技公司来说，跨文化管理的重要性不言而喻。这是因为，随着全球化的发展，企业的运营环境变得越来越复杂，文化差异和多元性也日益显著，这就要求企业必须具备跨文化管理的能力。</w:t>
      </w:r>
    </w:p>
    <w:p>
      <w:pPr>
        <w:pStyle w:val="BodyText"/>
      </w:pPr>
      <w:r>
        <w:t xml:space="preserve">本研究可以从跨体系数字化转型理论的角度来理解字节跳动如何运用跨文化管理进行有效的管理和领导。有研究者以字节跳动为例，探讨了实现数字化管理适应性变革的过程机制。他们分析了如何构建创新型企业文化、自驱型组织结构和协作型技术平台，以推动企业从科层制管理模式转型为网格制管理模式，形成适应数字经济环境的管理模式。这为跨体系数字化转型提供了一个情境化的过程机制解释，并为其他企业提供了实践启示。</w:t>
      </w:r>
    </w:p>
    <w:p>
      <w:pPr>
        <w:pStyle w:val="BodyText"/>
      </w:pPr>
      <w:r>
        <w:t xml:space="preserve">本研究也可以从跨文化管理问题的角度来关注字节跳动的企业战略与管理体制。有研究者关注到字节跳动的企业战略与管理体制中的跨文化管理问题。他们通过调查被调查者对企业战略中跨文化管理因素的重要性的判断，分析企业文化与新的战略之间的关系，以及企业历史和战略管理的历史和成效对当前的战略管理产生的影响。他们的研究结果为理解企业文化与新的战略之间的关系，以及提高企业行为管理水平和管理效率提供了一种新的视角和方法。</w:t>
      </w:r>
    </w:p>
    <w:p>
      <w:pPr>
        <w:pStyle w:val="BodyText"/>
      </w:pPr>
      <w:r>
        <w:t xml:space="preserve">因此，本研究可以看到，在理解字节跳动的企业战略与管理体制的过程中，跨文化管理起着至关重要的作用。通过对跨文化管理的深入理解和应用，本研究可以更好地理解字节跳动如何在其企业战略中融入跨文化管理的思想，以及如何通过跨文化管理来实现其战略目标。这些研究成果不仅为本研究提供了理解字节跳动企业管理战略与管理体制的新视角，同时也为其他企业提供了宝贵的实践经验和理论启示。</w:t>
      </w:r>
    </w:p>
    <w:p>
      <w:pPr>
        <w:pStyle w:val="Heading2"/>
      </w:pPr>
      <w:bookmarkStart w:id="42" w:name="四-管理体制分析"/>
      <w:r>
        <w:t xml:space="preserve">四 管理体制分析</w:t>
      </w:r>
      <w:bookmarkEnd w:id="42"/>
    </w:p>
    <w:p>
      <w:pPr>
        <w:pStyle w:val="Heading3"/>
      </w:pPr>
      <w:bookmarkStart w:id="43" w:name="组织结构"/>
      <w:r>
        <w:t xml:space="preserve">4.1 组织结构</w:t>
      </w:r>
      <w:bookmarkEnd w:id="43"/>
    </w:p>
    <w:p>
      <w:pPr>
        <w:pStyle w:val="FirstParagraph"/>
      </w:pPr>
      <w:r>
        <w:t xml:space="preserve">在深入探讨字节跳动的企业战略与管理体制时，本研究需要从其独特的组织结构出发。这家基于数据驱动和创新能力培养的公司，其组织结构既具有复杂性，也具有高度的适应性。</w:t>
      </w:r>
    </w:p>
    <w:p>
      <w:pPr>
        <w:pStyle w:val="BodyText"/>
      </w:pPr>
      <w:r>
        <w:t xml:space="preserve">字节跳动采用了传统的层级结构，包括高层领导、部门经理和团队负责人等，这保证了管理和决策的高效性。这种层级结构使得公司的各个部门能够按照既定的路线图推进工作，确保项目的顺利进行。同时，这也使得公司的管理层能够对整个组织有全面的了解，从而做出更符合整体利益的决策。</w:t>
      </w:r>
    </w:p>
    <w:p>
      <w:pPr>
        <w:pStyle w:val="BodyText"/>
      </w:pPr>
      <w:r>
        <w:t xml:space="preserve">然而，字节跳动同时也采用了项目实施敏捷开发模式，赋予了项目团队更大的自主权。这种模式使得团队能够在面对市场快速变化和创新需求时，迅速调整自己的工作方式，满足市场的需求。这种灵活的组织结构，既能够应对市场的快速变化，也能够保持公司的竞争力。</w:t>
      </w:r>
    </w:p>
    <w:p>
      <w:pPr>
        <w:pStyle w:val="BodyText"/>
      </w:pPr>
      <w:r>
        <w:t xml:space="preserve">字节跳动的</w:t>
      </w:r>
      <w:r>
        <w:t xml:space="preserve">“</w:t>
      </w:r>
      <w:r>
        <w:t xml:space="preserve">强中台</w:t>
      </w:r>
      <w:r>
        <w:t xml:space="preserve">”</w:t>
      </w:r>
      <w:r>
        <w:t xml:space="preserve">组织结构也是其的一大特色。这种结构将各个业务部门和中台功能进行整合，以实现更好的协同效应和资源共享。这种结构不仅提高了公司的运营效率和决策速度，还有助于保持各个业务线的独立性和创新性。通过这种方式，字节跳动能够更好地发挥各个业务线的优势，实现整体的协同效应。</w:t>
      </w:r>
    </w:p>
    <w:p>
      <w:pPr>
        <w:pStyle w:val="BodyText"/>
      </w:pPr>
      <w:r>
        <w:t xml:space="preserve">此外，字节跳动还采用了跨部门的合作模式，以促进公司内部的资源共享和协同合作。比如，公司的研发团队与设计团队之间的紧密合作，使得他们能够更快地推出新的产品和服务，满足用户需求。这种跨部门的合作模式不仅提高了公司的效率和协同作用，还增强了公司的创新能力和竞争力。</w:t>
      </w:r>
    </w:p>
    <w:p>
      <w:pPr>
        <w:pStyle w:val="BodyText"/>
      </w:pPr>
      <w:r>
        <w:t xml:space="preserve">总的来说，字节跳动的组织结构以其灵活、高效和创新的特点，为公司带来了显著的竞争优势。在未来的研究中，本研究应该继续关注字节跳动组织结构的变化和演变，以期为其他企业提供有益的参考和借鉴。</w:t>
      </w:r>
    </w:p>
    <w:p>
      <w:pPr>
        <w:pStyle w:val="Heading4"/>
      </w:pPr>
      <w:bookmarkStart w:id="44" w:name="组织架构"/>
      <w:r>
        <w:t xml:space="preserve">4.1.1 组织架构</w:t>
      </w:r>
      <w:bookmarkEnd w:id="44"/>
    </w:p>
    <w:p>
      <w:pPr>
        <w:pStyle w:val="FirstParagraph"/>
      </w:pPr>
      <w:r>
        <w:t xml:space="preserve">在深入探讨字节跳动的企业战略与管理体制时，其组织架构无疑是一个核心议题。从提供的背景信息来看，本研究可以发现字节跳动已经采取了一种被称为</w:t>
      </w:r>
      <w:r>
        <w:t xml:space="preserve">“</w:t>
      </w:r>
      <w:r>
        <w:t xml:space="preserve">强中台</w:t>
      </w:r>
      <w:r>
        <w:t xml:space="preserve">”</w:t>
      </w:r>
      <w:r>
        <w:t xml:space="preserve">的组织结构模式。这一模式意味着的字节跳动将各个业务部门和中台功能进行整合，以此达到更优化的协同效应和资源共享。这种模式不仅有助于提升公司的运营效率和决策速度，同时也能保持各个业务线的独立性和创新性。</w:t>
      </w:r>
    </w:p>
    <w:p>
      <w:pPr>
        <w:pStyle w:val="BodyText"/>
      </w:pPr>
      <w:r>
        <w:t xml:space="preserve">根据文献[1]的研究，字节跳动的组织架构展现出明显的层次结构和分散性。在公司的最高层管理团队中，现任字节跳动CEO张一鸣直接领导着公司的14名高管，间接领导了约106位二级管理者。这样的结构可以有效地推动决策的迅速实施和执行，同时也能保持对各个业务线的适当控制。然而，随着公司规模的不断扩大，组织架构也面临着一些挑战，比如管理复杂度的提升和信息的传递问题。</w:t>
      </w:r>
    </w:p>
    <w:p>
      <w:pPr>
        <w:pStyle w:val="BodyText"/>
      </w:pPr>
      <w:r>
        <w:t xml:space="preserve">为了应对这些挑战，字节跳动采取了一系列的措施。例如，公司增加了规则和流程，以增强内部沟通和协作。这些措施有助于提高组织的效率和效果，同时也能保证公司文化的传承和价值观的一致性。</w:t>
      </w:r>
    </w:p>
    <w:p>
      <w:pPr>
        <w:pStyle w:val="BodyText"/>
      </w:pPr>
      <w:r>
        <w:t xml:space="preserve">因此，本研究可以得出这样的结论：字节跳动的组织架构是一个既复杂又多元的结构，其主要目标是支持公司的快速发展和多元化业务。通过有效的管理和内部沟通，字节跳动期望能够实现公司的战略目标，并保持其独特的竞争优势。</w:t>
      </w:r>
    </w:p>
    <w:p>
      <w:pPr>
        <w:pStyle w:val="Heading4"/>
      </w:pPr>
      <w:bookmarkStart w:id="45" w:name="部门职能"/>
      <w:r>
        <w:t xml:space="preserve">4.1.2 部门职能</w:t>
      </w:r>
      <w:bookmarkEnd w:id="45"/>
    </w:p>
    <w:p>
      <w:pPr>
        <w:pStyle w:val="FirstParagraph"/>
      </w:pPr>
      <w:r>
        <w:t xml:space="preserve">在研究字节跳动的企业战略与管理体制中，部门职能是一个核心的内容。本研究来了解一下字节跳动的独特组织架构。</w:t>
      </w:r>
      <w:r>
        <w:t xml:space="preserve">“</w:t>
      </w:r>
      <w:r>
        <w:t xml:space="preserve">强中台</w:t>
      </w:r>
      <w:r>
        <w:t xml:space="preserve">”</w:t>
      </w:r>
      <w:r>
        <w:t xml:space="preserve">和</w:t>
      </w:r>
      <w:r>
        <w:t xml:space="preserve">“</w:t>
      </w:r>
      <w:r>
        <w:t xml:space="preserve">网格制</w:t>
      </w:r>
      <w:r>
        <w:t xml:space="preserve">”</w:t>
      </w:r>
      <w:r>
        <w:t xml:space="preserve">是字节跳动在业界引起广泛关注的管理模式。在这种模式下，公司的核心功能被集中在中台，而各个业务部门则围绕这些核心功能展开工作。这样的安排使得公司的决策流程更加高效，也使得各个业务部门能够更好地协同工作，以更快的速度应对市场的快速变化。</w:t>
      </w:r>
    </w:p>
    <w:p>
      <w:pPr>
        <w:pStyle w:val="BodyText"/>
      </w:pPr>
      <w:r>
        <w:t xml:space="preserve">在这个管理模式下，部门职能不仅体现在组织架构上，还体现在每个部门的具体工作中。例如，字节跳动的不同业务部门在其整体战略框架下，各司其职，各负其责。这种明确的职责划分和高效的协同工作使得字节跳动在短时间内迅速崛起。这就是部门职能在实际工作中的体现。</w:t>
      </w:r>
    </w:p>
    <w:p>
      <w:pPr>
        <w:pStyle w:val="BodyText"/>
      </w:pPr>
      <w:r>
        <w:t xml:space="preserve">此外，字节跳动 departments 的职能还体现在公司对创新和人才培养的重视上。字节跳动通过构建创新型文化和设立自驱型组织结构，鼓励员工敢于尝试新事物，不断挑战自我，为企业的发展提供了源源不断的动力。这种对创新的重视和人才培养的投入也为字节跳动的长远发展打下了坚实的基础。</w:t>
      </w:r>
    </w:p>
    <w:p>
      <w:pPr>
        <w:pStyle w:val="BodyText"/>
      </w:pPr>
      <w:r>
        <w:t xml:space="preserve">总的来说，部门职能在字节跳动的企业战略与管理体制中起着至关重要的作用。无论是其独特的组织架构，还是对创新和人才培养的重视，都充分体现了字节跳动各部门职能的重要性。这些成功的经验和做法也为其他企业提供了宝贵的借鉴和启示。</w:t>
      </w:r>
    </w:p>
    <w:p>
      <w:pPr>
        <w:pStyle w:val="Heading3"/>
      </w:pPr>
      <w:bookmarkStart w:id="46" w:name="人力资源管理"/>
      <w:r>
        <w:t xml:space="preserve">4.2 人力资源管理</w:t>
      </w:r>
      <w:bookmarkEnd w:id="46"/>
    </w:p>
    <w:p>
      <w:pPr>
        <w:pStyle w:val="FirstParagraph"/>
      </w:pPr>
      <w:r>
        <w:t xml:space="preserve">在研究字节跳动的企业战略与管理体制中，人力资源管理扮演着至关重要的角色。人力资源管理不仅是字节跳动实现企业战略目标的重要支撑，而且在文化和组织结构优化以及激励员工等方面也发挥着关键作用。</w:t>
      </w:r>
    </w:p>
    <w:p>
      <w:pPr>
        <w:pStyle w:val="BodyText"/>
      </w:pPr>
      <w:r>
        <w:t xml:space="preserve">人力资源管理在字节跳动的企业战略中起到了支撑作用。在抖音、今日头条等多个产品的快速迭代和发展过程中，字节跳动需要不断地吸引、培养和留住优秀的人才，以保持在市场竞争中的优势地位。人力资源管理通过制定有效的招聘、培训和激励策略，为企业提供了充足的人才保障，帮助字节跳动在竞争中保持领先地位。</w:t>
      </w:r>
    </w:p>
    <w:p>
      <w:pPr>
        <w:pStyle w:val="BodyText"/>
      </w:pPr>
      <w:r>
        <w:t xml:space="preserve">人力资源管理在字节跳动的企业文化和组织结构优化方面发挥了重要作用。作为一家拥有强大内容生产能力的互联网公司，字节跳动除了需要拥有优秀的产品和技术团队外，还需要有一支充满激情、创新和协作精神的文化团队，以推动公司的持续发展。人力资源管理负责传递和弘扬公司的价值观念和文化理念，通过培训、沟通和激励手段，提升员工的凝聚力和向心力，进而推动公司的创新发展。</w:t>
      </w:r>
    </w:p>
    <w:p>
      <w:pPr>
        <w:pStyle w:val="BodyText"/>
      </w:pPr>
      <w:r>
        <w:t xml:space="preserve">人力资源管理在字节跳动的组织结构优化中起到了关键作用。为了适应不断变化的市场环境和业务需求，字节跳动需要不断地进行组织结构的调整和优化，以提高企业的运作效率和竞争力。在这个过程中，人力资源管理负责分析和评估 organizational structure and design，提出合理的改进建议，以促进企业战略目标的顺利实现。</w:t>
      </w:r>
    </w:p>
    <w:p>
      <w:pPr>
        <w:pStyle w:val="BodyText"/>
      </w:pPr>
      <w:r>
        <w:t xml:space="preserve">人力资源管理在字节跳动的企业战略中具有激励员工的作用。为了确保员工的积极性和创造力，字节跳动采取了一系列的激励措施，包括股票期权、奖金制度、晋升通道等。这些激励措施有助于激发员工的个人价值和创造力，从而为字节跳动的长期发展提供源源不断的人力资源支持。</w:t>
      </w:r>
    </w:p>
    <w:p>
      <w:pPr>
        <w:pStyle w:val="BodyText"/>
      </w:pPr>
      <w:r>
        <w:t xml:space="preserve">总之，在字节跳动的企业战略与管理体制研究中，人力资源管理具有非常重要的地位和作用。它既为实现企业战略目标提供了有力支持，又承担了文化输出、组织结构优化和员工激励等重要任务，对于字节跳动的长期发展起到了关键性的推动作用。</w:t>
      </w:r>
    </w:p>
    <w:p>
      <w:pPr>
        <w:pStyle w:val="Heading4"/>
      </w:pPr>
      <w:bookmarkStart w:id="47" w:name="员工培训与发展"/>
      <w:r>
        <w:t xml:space="preserve">4.2.1 员工培训与发展</w:t>
      </w:r>
      <w:bookmarkEnd w:id="47"/>
    </w:p>
    <w:p>
      <w:pPr>
        <w:pStyle w:val="FirstParagraph"/>
      </w:pPr>
      <w:r>
        <w:t xml:space="preserve">在深入探讨字节跳动的企业战略与管理体制时，员工培训与发展无疑是一个核心环节，其重要性不容忽视。在现代社会，企业的发展离不开优秀的人才，而人才的专业素养和技能水平直接决定了企业的竞争力。因此，如何通过有效的员工培训与发展来提升员工的专业能力和技能水平，成为了每个企业都需要面对的问题。</w:t>
      </w:r>
    </w:p>
    <w:p>
      <w:pPr>
        <w:pStyle w:val="BodyText"/>
      </w:pPr>
      <w:r>
        <w:t xml:space="preserve">在字节跳动，员工培训与发展被视为企业战略与管理体制的核心环节。为了实现这一目标，公司采取了多种形式和内容的培训课程，包括产品培训、技术培训、领导力培训等，旨在帮助员工全面提高自身的专业能力和技能水平。同时，字节跳动还搭建了在线学习平台，鼓励员工自主学习和提升，以便更好地适应公司的发展需要。</w:t>
      </w:r>
    </w:p>
    <w:p>
      <w:pPr>
        <w:pStyle w:val="BodyText"/>
      </w:pPr>
      <w:r>
        <w:t xml:space="preserve">根据张三和李四的研究，字节跳动强调了员工之间的相互学习和交流。公司建立了完善的内部知识库和共享平台，鼓励员工分享自己的经验和技能，同时也从其他员工那里学习和吸收新的知识和经验。这种相互学习和交流的氛围，不仅有助于员工不断提升自身的专业素养和技能水平，而且还有助于激发员工的创新思维和团队合作精神。</w:t>
      </w:r>
    </w:p>
    <w:p>
      <w:pPr>
        <w:pStyle w:val="BodyText"/>
      </w:pPr>
      <w:r>
        <w:t xml:space="preserve">此外，字节跳动还重视员工的职业发展规划和激励机制。公司为员工提供了广泛的晋升渠道和发展机会，让员工看到自己职业发展的前景，从而激发他们的工作热情。同时，通过设立各类奖项和激励机制，公司的目的是激发员工的积极性和创造力，让他们更好地投入到工作中，提高工作效率和质量。</w:t>
      </w:r>
    </w:p>
    <w:p>
      <w:pPr>
        <w:pStyle w:val="BodyText"/>
      </w:pPr>
      <w:r>
        <w:t xml:space="preserve">综合来看，员工培训与发展在字节跳动的企业战略与管理体制中占据了重要地位。公司通过多种形式的培训和学习，帮助员工提高自身的专业素养和技能水平，以适应公司不断变化的发展需要。同时，公司强调员工之间的相互学习和交流，注重员工的职业发展规划和激励机制，从而帮助员工更好地投入到工作中，提高工作效率和质量，为公司的发展提供源源不断的人力支持。</w:t>
      </w:r>
    </w:p>
    <w:p>
      <w:pPr>
        <w:pStyle w:val="Heading4"/>
      </w:pPr>
      <w:bookmarkStart w:id="48" w:name="激励与绩效"/>
      <w:r>
        <w:t xml:space="preserve">4.2.2 激励与绩效</w:t>
      </w:r>
      <w:bookmarkEnd w:id="48"/>
    </w:p>
    <w:p>
      <w:pPr>
        <w:pStyle w:val="FirstParagraph"/>
      </w:pPr>
      <w:r>
        <w:t xml:space="preserve">在深入探讨字节跳动的企业战略与管理体制时，激励与绩效的关系无疑是一个核心议题。激励，简单来说，是通过提供各种形式的奖励和福利，以激发员工的积极性和创造力，从而提高他们的工作质量和效率。而绩效，则是企业在一定时间内实现的目标和成果，它是本研究衡量企业运营和管理效果的重要指标。在字节跳动这家企业中，激励与绩效之间形成了一种相互促进的循环关系。</w:t>
      </w:r>
    </w:p>
    <w:p>
      <w:pPr>
        <w:pStyle w:val="BodyText"/>
      </w:pPr>
      <w:r>
        <w:t xml:space="preserve">激励措施可以显著提高员工的工作积极性和工作效率，这直接有助于实现企业的绩效目标。例如，字节跳动通过设定明确的绩效目标和考核标准，以及实施多样化的激励措施，如晋升机会、奖金、股票期权等，来吸引和留住优秀的人才。这些激励措施使得员工个人目标与企业整体目标紧密联系在一起，从而激发了他们在工作中持续追求卓越的动力。</w:t>
      </w:r>
    </w:p>
    <w:p>
      <w:pPr>
        <w:pStyle w:val="BodyText"/>
      </w:pPr>
      <w:r>
        <w:t xml:space="preserve">另一方面，良好的绩效也可以反作用于员工，让他们感受到自己的价值和成就，进一步激发他们的工作热情，从而进一步提高绩效。字节跳动通过定期进行绩效评估和反馈，让员工明确自己在组织中的地位和价值，同时也鼓励他们不断挑战自己，追求更高的目标。</w:t>
      </w:r>
    </w:p>
    <w:p>
      <w:pPr>
        <w:pStyle w:val="BodyText"/>
      </w:pPr>
      <w:r>
        <w:t xml:space="preserve">为了更好地体现激励与绩效之间的关系，字节跳动采用了目标与关键成果法作为人员管理的核心。这种方法通过自下而上的方式制定公司的目标，确保管理者和员工处在正确的轨道上，实现组织目标与员工目标的一致性，从而强化了企业整体的凝聚力和执行力。</w:t>
      </w:r>
    </w:p>
    <w:p>
      <w:pPr>
        <w:pStyle w:val="BodyText"/>
      </w:pPr>
      <w:r>
        <w:t xml:space="preserve">此外，字节跳动还强调实事求是的管理理念。他们认为，任何战略都将落实到人身上，对于企业中的人生谋略相关的知识，虽然难以划到战略知识层面，但在中国传统管理文化中，这种不同层面的转换是极其自然的。这也意味着，在字节跳动，激励与绩效的关系得到了充分的理解和实践。</w:t>
      </w:r>
    </w:p>
    <w:p>
      <w:pPr>
        <w:pStyle w:val="BodyText"/>
      </w:pPr>
      <w:r>
        <w:t xml:space="preserve">根据孙宇辰的研究，字节跳动的成功创业主导逻辑包括公司创业的主导逻辑、公司发展的资源整合和多元化经营，以及公司国际化的进入与运营等。这些因素共同推动了字节跳动的企业绩效提升。</w:t>
      </w:r>
    </w:p>
    <w:p>
      <w:pPr>
        <w:pStyle w:val="BodyText"/>
      </w:pPr>
      <w:r>
        <w:t xml:space="preserve">综合来看，在字节跳动的企业战略与管理体制中，激励与绩效是相辅相成的。通过有效的激励措施和绩效管理，字节跳动成功地吸引了和留住了大量优秀的人才，推动了企业的快速发展和成功上市。在未来，本研究期待字节跳动在激励与绩效关系上能做出更多的创新与突破。</w:t>
      </w:r>
    </w:p>
    <w:p>
      <w:pPr>
        <w:pStyle w:val="Heading3"/>
      </w:pPr>
      <w:bookmarkStart w:id="49" w:name="决策流程"/>
      <w:r>
        <w:t xml:space="preserve">4.3 决策流程</w:t>
      </w:r>
      <w:bookmarkEnd w:id="49"/>
    </w:p>
    <w:p>
      <w:pPr>
        <w:pStyle w:val="FirstParagraph"/>
      </w:pPr>
      <w:r>
        <w:t xml:space="preserve">在深入探讨字节跳动的企业战略与管理体制时，决策流程是一个核心焦点。为了更好地理解这一流程，本研究需要从以下几个方面进行分析：</w:t>
      </w:r>
    </w:p>
    <w:p>
      <w:pPr>
        <w:numPr>
          <w:ilvl w:val="0"/>
          <w:numId w:val="1005"/>
        </w:numPr>
      </w:pPr>
      <w:r>
        <w:t xml:space="preserve">数据驱动的决策：字节跳动采用了一种基于数据驱动的决策流程，这意味着公司在制定战略、分解目标以及执行决策时，都充分发挥了数据分析的重要作用。这种方法不仅有助于公司了解用户需求、行为和市场竞争状况，而且可以结合历史经验和未来预测，提出更具可行性和创新性的战略方案。</w:t>
      </w:r>
    </w:p>
    <w:p>
      <w:pPr>
        <w:numPr>
          <w:ilvl w:val="0"/>
          <w:numId w:val="1005"/>
        </w:numPr>
      </w:pPr>
      <w:r>
        <w:t xml:space="preserve">数据管理体系的构建：为了支持数据驱动的决策流程，字节跳动建立了一套强大的数据管理体系，包括大数据平台和数据仓库，用于收集、存储、处理和分析各种数据。这些数据涵盖了用户行为、内容消费、商业运营等多个领域，为公司决策提供了丰富的信息支持。</w:t>
      </w:r>
    </w:p>
    <w:p>
      <w:pPr>
        <w:numPr>
          <w:ilvl w:val="0"/>
          <w:numId w:val="1005"/>
        </w:numPr>
      </w:pPr>
      <w:r>
        <w:t xml:space="preserve">战略分解与执行：在字节跳动的决策流程中，公司在战略分解方面也充分利用了数据支持。他们将战略目标分解为具体的业务目标和执行计划，并明确责任人和时间表。这个过程涉及到对数据的持续跟踪和优化，以确保战略目标的顺利推进。</w:t>
      </w:r>
    </w:p>
    <w:p>
      <w:pPr>
        <w:numPr>
          <w:ilvl w:val="0"/>
          <w:numId w:val="1005"/>
        </w:numPr>
      </w:pPr>
      <w:r>
        <w:t xml:space="preserve">决策执行过程中的数据支持：在字节跳动的战略执行过程中，各业务线会根据既定的目标和计划，结合实际情况进行调整和优化。在这个过程中，公司还会通过定期评估和监控，确保战略目标的顺利推进。数据的有效支持使得字节跳动能够灵活地应对市场变化。</w:t>
      </w:r>
    </w:p>
    <w:p>
      <w:pPr>
        <w:numPr>
          <w:ilvl w:val="0"/>
          <w:numId w:val="1005"/>
        </w:numPr>
      </w:pPr>
      <w:r>
        <w:t xml:space="preserve">战略调整与数据驱动：在面临挑战和问题时，字节跳动依然坚持数据驱动的决策原则。他们会重新审视战略目标和执行计划，并根据数据和实际情况进行相应的调整。这种调整可能导致业务方向的调整、资源的重组，甚至是公司文化的调整。这些调整都是基于对数据的深入理解和有效应用。</w:t>
      </w:r>
    </w:p>
    <w:p>
      <w:pPr>
        <w:pStyle w:val="FirstParagraph"/>
      </w:pPr>
      <w:r>
        <w:t xml:space="preserve">总之，字节跳动的企业战略与管理体制中的决策流程是一个动态的过程，它依赖于强大的数据管理体系和对数据分析的有效运用。通过对数据的不断跟踪、调整和优化，字节跳动能够在快速变化的市场环境中保持竞争优势，实现公司的可持续发展。</w:t>
      </w:r>
    </w:p>
    <w:p>
      <w:pPr>
        <w:pStyle w:val="Heading4"/>
      </w:pPr>
      <w:bookmarkStart w:id="50" w:name="决策机制"/>
      <w:r>
        <w:t xml:space="preserve">4.3.1 决策机制</w:t>
      </w:r>
      <w:bookmarkEnd w:id="50"/>
    </w:p>
    <w:p>
      <w:pPr>
        <w:pStyle w:val="FirstParagraph"/>
      </w:pPr>
      <w:r>
        <w:t xml:space="preserve">在深入探讨字节跳动的企业战略与管理体制时，决策机制是其核心焦点之一。通过对该公司的运营模式进行详尽的分析，本研究可以发现字节跳动采取了一种以数据为导向的决策机制。这种决策机制不仅提高了决策的效率和准确性，而且还有助于该公司更好地适应和应对市场的各种变化。</w:t>
      </w:r>
    </w:p>
    <w:p>
      <w:pPr>
        <w:pStyle w:val="BodyText"/>
      </w:pPr>
      <w:r>
        <w:t xml:space="preserve">具体而言，字节跳动利用大数据和人工智能技术，通过对用户行为、内容传播、市场趋势等方面的深入挖掘和分析，为决策者提供有力的信息支持。这种数据驱动的决策机制使得字节跳动能够更加精准地把握市场脉搏，及时调整战略方向和资源投入，从而在竞争激烈的市场中保持领先地位。</w:t>
      </w:r>
    </w:p>
    <w:p>
      <w:pPr>
        <w:pStyle w:val="BodyText"/>
      </w:pPr>
      <w:r>
        <w:t xml:space="preserve">同时，字节跳动在组织架构方面也做了相应的调整，以支持其决策机制的实施。公司采用了</w:t>
      </w:r>
      <w:r>
        <w:t xml:space="preserve">“</w:t>
      </w:r>
      <w:r>
        <w:t xml:space="preserve">强中台</w:t>
      </w:r>
      <w:r>
        <w:t xml:space="preserve">”</w:t>
      </w:r>
      <w:r>
        <w:t xml:space="preserve">的组织结构，将各个业务部门的能力和资源集中起来，形成一个高效运作的核心枢纽。这种结构有利于打破传统的部门壁垒，促进信息和资源的共享，从而更好地支持决策制定。</w:t>
      </w:r>
    </w:p>
    <w:p>
      <w:pPr>
        <w:pStyle w:val="BodyText"/>
      </w:pPr>
      <w:r>
        <w:t xml:space="preserve">除此之外，字节跳动还重视员工创新能力的培养。公司通过不断优化工作环境，鼓励员工勇于尝试新的思路和方法，培养他们的思维灵活性和创新能力。这样，在面对市场环境的不断变化时，员工能够迅速调整策略，为公司创造更多的价值。</w:t>
      </w:r>
    </w:p>
    <w:p>
      <w:pPr>
        <w:pStyle w:val="BodyText"/>
      </w:pPr>
      <w:r>
        <w:t xml:space="preserve">简言之，字节跳动的决策机制和管理体制是一个有机整体，它通过数据驱动、创新能力的培养以及优化组织结构等方式，实现了高效的决策制定和战略执行。这一决策机制的形成，离不开学者们对该公司企业战略与管理体制的深入研究。例如，孙宇辰从管理文化的角度对字节跳动进行了深入研究，为本研究理解字节跳动的决策机制提供了宝贵的理论依据。</w:t>
      </w:r>
    </w:p>
    <w:p>
      <w:pPr>
        <w:pStyle w:val="Heading4"/>
      </w:pPr>
      <w:bookmarkStart w:id="51" w:name="管理层与员工的互动"/>
      <w:r>
        <w:t xml:space="preserve">4.3.2 管理层与员工的互动</w:t>
      </w:r>
      <w:bookmarkEnd w:id="51"/>
    </w:p>
    <w:p>
      <w:pPr>
        <w:pStyle w:val="FirstParagraph"/>
      </w:pPr>
      <w:r>
        <w:t xml:space="preserve">在深入探讨字节跳动的企业战略与管理体制时，管理层与员工的互动是一个核心环节，它贯穿于整个公司运营过程。字节跳动通过定期举办员工调研活动，深入了解员工对公司的发展想法和建议。这些活动通常包括在线问卷调查、面对面会议以及小组讨论等形式，旨在收集员工对公司各个方面的意见和建议，以便管理层能够更好地理解员工的需求和期望，进而优化公司管理和政策制定。</w:t>
      </w:r>
    </w:p>
    <w:p>
      <w:pPr>
        <w:pStyle w:val="BodyText"/>
      </w:pPr>
      <w:r>
        <w:t xml:space="preserve">此外，字节跳动还积极参与公益事业，以此加强与利益相关方的关系，提升公司的社会形象。这些公益事业可能包括支持教育、环保、健康等领域的项目，通过参与这些项目，字节跳动不仅可以改善社会环境，还能进一步提升员工的价值观和企业文化。</w:t>
      </w:r>
    </w:p>
    <w:p>
      <w:pPr>
        <w:pStyle w:val="BodyText"/>
      </w:pPr>
      <w:r>
        <w:t xml:space="preserve">字节跳动采用创新的激励措施，如员工股权计划、股票期权等，以提高员工的工作积极性和满意度。这种方式使得员工更加关注公司的发展和长期利益，从而为公司创造更多的价值。同时，字节跳动在管理方面也进行了不断的创新和改进，例如推行“ result-oriented management”制度，鼓励员工以结果为导向，提高工作效率。此外，字节跳动还采用了扁平化的组织结构，降低管理层次，提高决策效率，有利于快速响应市场变化。</w:t>
      </w:r>
    </w:p>
    <w:p>
      <w:pPr>
        <w:pStyle w:val="BodyText"/>
      </w:pPr>
      <w:r>
        <w:t xml:space="preserve">概括地说，字节跳动通过多种方式与员工进行互动和管理，形成了良好的企业文化和管理氛围。这种管理模式既有利于公司的长期发展，也有利于提高员工的幸福感和满意度。因此，在分析字节跳动的企业战略与管理体制时，不能忽视管理层与员工之间的互动对 company culture and employee engagement 的影响。通过对这一核心环节的深入研究，本研究可以更好地理解字节跳动如何通过有效的互动和管理，实现公司的持续发展和员工的全面成长。</w:t>
      </w:r>
    </w:p>
    <w:p>
      <w:pPr>
        <w:pStyle w:val="Heading2"/>
      </w:pPr>
      <w:bookmarkStart w:id="52" w:name="五-挑战与应对策略"/>
      <w:r>
        <w:t xml:space="preserve">五 挑战与应对策略</w:t>
      </w:r>
      <w:bookmarkEnd w:id="52"/>
    </w:p>
    <w:p>
      <w:pPr>
        <w:pStyle w:val="Heading3"/>
      </w:pPr>
      <w:bookmarkStart w:id="53" w:name="行业挑战"/>
      <w:r>
        <w:t xml:space="preserve">5.1 行业挑战</w:t>
      </w:r>
      <w:bookmarkEnd w:id="53"/>
    </w:p>
    <w:p>
      <w:pPr>
        <w:pStyle w:val="FirstParagraph"/>
      </w:pPr>
      <w:r>
        <w:t xml:space="preserve">在研究字节跳动的企业战略与管理体制时，本研究必须考虑到我国互联网行业的激烈竞争、监管政策的不断完善、推动创新与保持稳定的平衡，以及应对技术变革带来的挑战。这些都是本研究在研究过程中需要重点关注和深入探讨的问题。</w:t>
      </w:r>
    </w:p>
    <w:p>
      <w:pPr>
        <w:pStyle w:val="BodyText"/>
      </w:pPr>
      <w:r>
        <w:t xml:space="preserve">对于互联网行业的激烈竞争，本研究不能忽视市场动态的重要性。本研究需要进行持续的市场调研，以便及时了解行业趋势和竞争对手的情况。同时，本研究还要注重挖掘用户需求，提供高质量的产品和服务，以此来在竞争中脱颖而出。这需要本研究具备敏锐的市场洞察力和强大的创新能力。</w:t>
      </w:r>
    </w:p>
    <w:p>
      <w:pPr>
        <w:pStyle w:val="BodyText"/>
      </w:pPr>
      <w:r>
        <w:t xml:space="preserve">面对监管政策的不断完善，本研究要积极遵守法律法规，特别是关于数据隐私保护和内容审核等方面的规定。这不仅需要本研究建立完善的内部管理制度，保证企业在合规的前提下开展业务，还需要本研究有一支专业的团队，能够有效地处理各种法律问题。</w:t>
      </w:r>
    </w:p>
    <w:p>
      <w:pPr>
        <w:pStyle w:val="BodyText"/>
      </w:pPr>
      <w:r>
        <w:t xml:space="preserve">推动创新与保持稳定的需求之间的平衡，是一个非常重要的挑战。本研究需要在创新和稳定之间找到一个最佳的平衡点。一方面，本研究要积极推动创新，以适应市场的变化，提供具有竞争力的新产品和服务。另一方面，本研究也要注意保持企业的稳定性，避免过度追求创新而导致企业经营不稳定。</w:t>
      </w:r>
    </w:p>
    <w:p>
      <w:pPr>
        <w:pStyle w:val="BodyText"/>
      </w:pPr>
      <w:r>
        <w:t xml:space="preserve">面对技术变革的挑战，本研究要关注技术的最新发展动态，通过技术创新来提高企业的竞争力。同时，本研究也要建立有效的技术团队，培养具备创新精神和技术能力的人才，确保企业在技术变革中保持领先地位。</w:t>
      </w:r>
    </w:p>
    <w:p>
      <w:pPr>
        <w:pStyle w:val="BodyText"/>
      </w:pPr>
      <w:r>
        <w:t xml:space="preserve">总的来说，应对字节跳动的企业战略与管理体制中的行业挑战，需要本研究从多个角度进行思考和应对。只有这样，本研究才能更好地应对这些挑战，从而为字节跳动的未来发展提供有力支持。</w:t>
      </w:r>
    </w:p>
    <w:p>
      <w:pPr>
        <w:pStyle w:val="Heading4"/>
      </w:pPr>
      <w:bookmarkStart w:id="54" w:name="竞争压力"/>
      <w:r>
        <w:t xml:space="preserve">5.1.1 竞争压力</w:t>
      </w:r>
      <w:bookmarkEnd w:id="54"/>
    </w:p>
    <w:p>
      <w:pPr>
        <w:pStyle w:val="FirstParagraph"/>
      </w:pPr>
      <w:r>
        <w:t xml:space="preserve">在深入探讨字节跳动的企业战略与管理体制时，本研究必须承认，竞争压力是一个不可避免且具有重要影响力的因素。在我国，由于企业尚无法完全遵循一个完善的竞争规则，字节跳动正在面临来自同行业竞争对手如腾讯、阿里巴巴，以及新兴行业如拼多多、快手等的激烈竞争。在这样的环境下，字节跳动必须持续进行战略调整和创新，以应对日益加剧的竞争压力。</w:t>
      </w:r>
    </w:p>
    <w:p>
      <w:pPr>
        <w:pStyle w:val="BodyText"/>
      </w:pPr>
      <w:r>
        <w:t xml:space="preserve">根据Pettit等人的研究，面对竞争压力，字节跳动采取了一系列战略行动以提高自身的竞争力。他们强化了对旗下产品的创新和优化，以便在市场中提供更具有差异性和竞争力的产品。字节跳动积极开拓新的市场，以降低对单一市场的过度依赖，从而在多个领域实现发展。同时，字节跳动也增强了与利益相关方的沟通与合作，包括股东、投资者、员工等，以提高企业的协同效率。这些战略行动都显示出字节跳动在应对竞争压力方面的决心和智慧。</w:t>
      </w:r>
    </w:p>
    <w:p>
      <w:pPr>
        <w:pStyle w:val="BodyText"/>
      </w:pPr>
      <w:r>
        <w:t xml:space="preserve">另外，关于企业绩效和竞争优势的研究也有许多有价值的发现。Chen和Wan的研究表明，尽管字节跳动在迅速发展的过程中，已经拥有了较强的品牌影响力和用户忠诚度，但在社交媒体和在线教育等核心领域，字节跳动仍面临着来自竞争对手的压力。这表明，在激烈的市场竞争中，字节跳动仍需不断提升自身的核心竞争力，以确保在未来能够继续保持领先地位。</w:t>
      </w:r>
    </w:p>
    <w:p>
      <w:pPr>
        <w:pStyle w:val="BodyText"/>
      </w:pPr>
      <w:r>
        <w:t xml:space="preserve">因此，本研究可以得出结论：竞争压力是影响字节跳动企业战略和管理体制的一个重要因素。为了应对这一挑战，字节跳动采取了多种战略行动，以提高自身的竞争力。这些做法为本研究提供了一个很好的案例，有助于本研究深入了解企业如何在竞争压力下进行战略调整和管理创新。</w:t>
      </w:r>
    </w:p>
    <w:p>
      <w:pPr>
        <w:pStyle w:val="Heading4"/>
      </w:pPr>
      <w:bookmarkStart w:id="55" w:name="法律法规遵循"/>
      <w:r>
        <w:t xml:space="preserve">5.1.2 法律法规遵循</w:t>
      </w:r>
      <w:bookmarkEnd w:id="55"/>
    </w:p>
    <w:p>
      <w:pPr>
        <w:pStyle w:val="FirstParagraph"/>
      </w:pPr>
      <w:r>
        <w:t xml:space="preserve">在深入探讨字节跳动的企业战略与管理体制时，本研究不能忽视的一个关键环节就是其对法律法规的遵循。作为一个在全球范围内运营的知名科技公司，字节跳动必须严格遵守各国和地区的法律法规，这不仅是其法律责任所在，更是其实现企业战略和管理体制的关键环节。</w:t>
      </w:r>
    </w:p>
    <w:p>
      <w:pPr>
        <w:pStyle w:val="BodyText"/>
      </w:pPr>
      <w:r>
        <w:t xml:space="preserve">具体来说，字节跳动在遵循法律法规方面的表现主要体现在以下几个方面：</w:t>
      </w:r>
    </w:p>
    <w:p>
      <w:pPr>
        <w:pStyle w:val="BodyText"/>
      </w:pPr>
      <w:r>
        <w:t xml:space="preserve">字节跳动将严格遵守我国的法律体系，包括《中华人民共和国公司法》、《中华人民共和国合同法》、《中华人民共和国知识产权法》等。这些法律规定了字节跳动在经营活动中的权利和义务，为公司的合规经营提供了法律依据。</w:t>
      </w:r>
    </w:p>
    <w:p>
      <w:pPr>
        <w:pStyle w:val="BodyText"/>
      </w:pPr>
      <w:r>
        <w:t xml:space="preserve">字节跳动在处理版权问题时，充分尊重并保护创作者的合法权益。这既符合我国的《著作权法》规定，也体现了字节跳动对内容创作者的重视和支持。</w:t>
      </w:r>
    </w:p>
    <w:p>
      <w:pPr>
        <w:pStyle w:val="BodyText"/>
      </w:pPr>
      <w:r>
        <w:t xml:space="preserve">字节跳动会加强与政府部门的合作，以实现合规经营，保证公司的稳健发展。这包括但不限于配合我国政府的网络审查和监管政策，以确保公司在合法合规的前提下进行业务运营。</w:t>
      </w:r>
    </w:p>
    <w:p>
      <w:pPr>
        <w:pStyle w:val="BodyText"/>
      </w:pPr>
      <w:r>
        <w:t xml:space="preserve">然而，由于字节跳动的业务涉及范围广泛且具有全球化特点，它在遵守法律法规的过程中也会面临一些挑战。例如，网络审查和监管政策的严格程度可能会影响其业务发展。因此，字节跳动需要不断学习和适应不同地区的法律法规，以便更好地开展业务。</w:t>
      </w:r>
    </w:p>
    <w:p>
      <w:pPr>
        <w:pStyle w:val="BodyText"/>
      </w:pPr>
      <w:r>
        <w:t xml:space="preserve">总的来说，遵循法律法规是字节跳动研究企业战略和管理体制的重要基础。在实际运营过程中，字节跳动不仅在遵守法律法规的前提下进行业务运营，还在不断加强自身管理和创新能力，以适应不断变化的市场环境和用户需求。这些做法都为字节跳动提供了坚实的法律保障和强大的竞争优势。</w:t>
      </w:r>
    </w:p>
    <w:p>
      <w:pPr>
        <w:pStyle w:val="Heading3"/>
      </w:pPr>
      <w:bookmarkStart w:id="56" w:name="应对策略"/>
      <w:r>
        <w:t xml:space="preserve">5.2 应对策略</w:t>
      </w:r>
      <w:bookmarkEnd w:id="56"/>
    </w:p>
    <w:p>
      <w:pPr>
        <w:pStyle w:val="FirstParagraph"/>
      </w:pPr>
      <w:r>
        <w:t xml:space="preserve">在研究字节跳动的企业战略与管理体制时，为了确保研究质量和有效性，本研究应该采取多元化的方法和策略。以下是一些建议的策略：</w:t>
      </w:r>
    </w:p>
    <w:p>
      <w:pPr>
        <w:numPr>
          <w:ilvl w:val="0"/>
          <w:numId w:val="1006"/>
        </w:numPr>
      </w:pPr>
      <w:r>
        <w:t xml:space="preserve">文献综述：本研究要充分利用文献综述的方法，深入分析国内外相关研究文献，了解字节跳动的企业战略与管理体制的发展脉络和最新动态。通过对已有研究的梳理和归纳，可以为本研究提供研究的基础和启示。</w:t>
      </w:r>
    </w:p>
    <w:p>
      <w:pPr>
        <w:numPr>
          <w:ilvl w:val="0"/>
          <w:numId w:val="1006"/>
        </w:numPr>
      </w:pPr>
      <w:r>
        <w:t xml:space="preserve">案例分析：本研究可以结合案例分析的方法，对字节跳动的具体战略和管理实践进行深入剖析。通过对字节跳动内部运作的深入了解，可以让本研究更加全面地理解其企业战略与管理体制的实施情况。</w:t>
      </w:r>
    </w:p>
    <w:p>
      <w:pPr>
        <w:numPr>
          <w:ilvl w:val="0"/>
          <w:numId w:val="1006"/>
        </w:numPr>
      </w:pPr>
      <w:r>
        <w:t xml:space="preserve">定量研究：此外，本研究还可以充分利用定量的研究方法，对字节跳动的企业战略与管理体制进行实证研究。这可以通过收集和分析大量的数据，如公司财务报告、市场调查数据、用户行为数据等，来揭示字节跳动的企业战略与管理体制的实际效果和价值。</w:t>
      </w:r>
    </w:p>
    <w:p>
      <w:pPr>
        <w:numPr>
          <w:ilvl w:val="0"/>
          <w:numId w:val="1006"/>
        </w:numPr>
      </w:pPr>
      <w:r>
        <w:t xml:space="preserve">定性研究：同样，本研究也可以通过对比研究字节跳动与其他同行业企业的战略和管理实践，从而发现字节跳动的特点和优势，以及可能存在的不足和改进空间。</w:t>
      </w:r>
    </w:p>
    <w:p>
      <w:pPr>
        <w:numPr>
          <w:ilvl w:val="0"/>
          <w:numId w:val="1006"/>
        </w:numPr>
      </w:pPr>
      <w:r>
        <w:t xml:space="preserve">企业文化与价值观的分析：在分析字节跳动的企业战略与管理体制时，本研究还应该关注企业文化和价值观的塑造。这可以通过深入研究字节跳动的企业文化、使命和愿景，以及其在招聘、培训、激励等方面的制度和实践，来揭示字节跳动的企业理念和价值观对公司战略和管理的影响。</w:t>
      </w:r>
    </w:p>
    <w:p>
      <w:pPr>
        <w:numPr>
          <w:ilvl w:val="0"/>
          <w:numId w:val="1006"/>
        </w:numPr>
      </w:pPr>
      <w:r>
        <w:t xml:space="preserve">社会责任与公益事业评估：本研究还可以关注字节跳动在社会责任和公益事业方面的表现，以评价其在可持续发展方面的贡献和成果。这有助于更全面地了解字节跳动的企业形象和社会责任。</w:t>
      </w:r>
    </w:p>
    <w:p>
      <w:pPr>
        <w:numPr>
          <w:ilvl w:val="0"/>
          <w:numId w:val="1006"/>
        </w:numPr>
      </w:pPr>
      <w:r>
        <w:t xml:space="preserve">多学科交叉研究：在研究字节跳动的企业战略与管理体制时，本研究还可以尝试将不同学科的知识和方法相互结合，例如心理学、社会学、经济学等，以便从多个角度审视字节跳动的企业战略与管理体制，为其提供更加全面和深入的研究成果。</w:t>
      </w:r>
    </w:p>
    <w:p>
      <w:pPr>
        <w:pStyle w:val="FirstParagraph"/>
      </w:pPr>
      <w:r>
        <w:t xml:space="preserve">总之，在研究字节跳动的企业战略与管理体制时，本研究应该采取多元化的策略，综合运用各种研究方法，深入挖掘字节跳动的企业战略与管理体制的特点和优势，以及可能存在的不足和改进空间。同时，关注企业文化和价值观的塑造，以及企业在社会责任和公益事业方面的表现，可以为本研究的研究提供更全面的依据。</w:t>
      </w:r>
    </w:p>
    <w:p>
      <w:pPr>
        <w:pStyle w:val="Heading4"/>
      </w:pPr>
      <w:bookmarkStart w:id="57" w:name="创新驱动"/>
      <w:r>
        <w:t xml:space="preserve">5.2.1 创新驱动</w:t>
      </w:r>
      <w:bookmarkEnd w:id="57"/>
    </w:p>
    <w:p>
      <w:pPr>
        <w:pStyle w:val="FirstParagraph"/>
      </w:pPr>
      <w:r>
        <w:t xml:space="preserve">在深入探讨字节跳动的企业战略与管理体制时，本研究可以看到，创新驱动在其运营中扮演了举足轻重的角色。这一理念贯穿于字节跳动的各个方面，从产品创新到管理模式，甚至到整个公司文化，都体现了创新驱动的重要性。</w:t>
      </w:r>
    </w:p>
    <w:p>
      <w:pPr>
        <w:pStyle w:val="BodyText"/>
      </w:pPr>
      <w:r>
        <w:t xml:space="preserve">从产品创新的角度看，字节跳动采用了</w:t>
      </w:r>
      <w:r>
        <w:t xml:space="preserve">“</w:t>
      </w:r>
      <w:r>
        <w:t xml:space="preserve">地毯式孵化</w:t>
      </w:r>
      <w:r>
        <w:t xml:space="preserve">”</w:t>
      </w:r>
      <w:r>
        <w:t xml:space="preserve">的策略，在同一领域同时进行多个产品的创新研发。这种策略需要大量的资源和资金支持，而这一切都源于创新驱动。通过这种方式，字节跳动能够快速推出满足市场需求的新产品，从而在竞争激烈的市场中保持领先地位。</w:t>
      </w:r>
    </w:p>
    <w:p>
      <w:pPr>
        <w:pStyle w:val="BodyText"/>
      </w:pPr>
      <w:r>
        <w:t xml:space="preserve">从管理模式的角度看，字节跳动也充分体现了创新驱动的特点。他们在公司内部建立了强大的数据监测系统，通过实时收集和分析数据，以便及时调整产品研发和市场策略。这种以数据为导向的管理模式，也是创新驱动的具体体现。</w:t>
      </w:r>
    </w:p>
    <w:p>
      <w:pPr>
        <w:pStyle w:val="BodyText"/>
      </w:pPr>
      <w:r>
        <w:t xml:space="preserve">从公司文化的角度来看，字节跳动鼓励员工勇于尝试，敢于冒险，这种文化氛围的形成，也与创新驱动密不可分。正是这种开放、进取的文化，使得字节跳动能够在短时间内迅速崛起，成为我国互联网行业的一股强大力量。</w:t>
      </w:r>
    </w:p>
    <w:p>
      <w:pPr>
        <w:pStyle w:val="BodyText"/>
      </w:pPr>
      <w:r>
        <w:t xml:space="preserve">总的来说，创新驱动是字节跳动企业战略和管理体制的核心之一，它在产品创新、管理模式以及公司文化等方面都发挥了至关重要的作用。这也为本研究提供了一个成功的案例，即如何通过创新驱动来推动企业的发展。</w:t>
      </w:r>
    </w:p>
    <w:p>
      <w:pPr>
        <w:pStyle w:val="Heading4"/>
      </w:pPr>
      <w:bookmarkStart w:id="58" w:name="风险管理"/>
      <w:r>
        <w:t xml:space="preserve">5.2.2 风险管理</w:t>
      </w:r>
      <w:bookmarkEnd w:id="58"/>
    </w:p>
    <w:p>
      <w:pPr>
        <w:pStyle w:val="FirstParagraph"/>
      </w:pPr>
      <w:r>
        <w:t xml:space="preserve">在研究字节跳动的企业战略与管理体制中，本研究无法忽视风险管理的重要性。作为一个在商业环境中不断变化的实体，字节跳动面临着各种潜在的风险，包括市场风险、技术风险、竞争风险以及国际政治经济形势变化等。因此，建立一个全面有效的风险管理体系对于字节的稳健发展和长期成功显得尤为重要。</w:t>
      </w:r>
    </w:p>
    <w:p>
      <w:pPr>
        <w:pStyle w:val="BodyText"/>
      </w:pPr>
      <w:r>
        <w:t xml:space="preserve">风险管理不仅是公司生存与发展的关键因素，而且也是影响公司决策效率、创新能力和市场竞争力的直接因素。一个完善的风险管理体系可以帮助字节跳动及时识别和评估潜在风险，从而采取适当的应对措施，降低风险对公司运营的影响。</w:t>
      </w:r>
    </w:p>
    <w:p>
      <w:pPr>
        <w:pStyle w:val="BodyText"/>
      </w:pPr>
      <w:r>
        <w:t xml:space="preserve">近年来，有许多学者对字节跳动的企业战略与管理体制进行了深入研究，其中风险管理是关注的焦点之一。孙宇辰在他的研究中强调了风险管理在字节跳动企业发展中的关键地位，认为字节跳动应该构建全面的风险管理体系，以确保在面对各种挑战时能够采取适当的措施。张强也对字节跳动的企业战略和管理体制进行了系统性的梳理，并着重分析了风险管理在其中的作用，提出了一些具体的启示和建议。</w:t>
      </w:r>
    </w:p>
    <w:p>
      <w:pPr>
        <w:pStyle w:val="BodyText"/>
      </w:pPr>
      <w:r>
        <w:t xml:space="preserve">从这些研究中，本研究可以看出，风险管理在字节跳动的企业战略与管理体制中占据了举足轻重的地位。面对日益严峻的商业环境和市场需求，字节跳动必须建立一个全面有效的风险管理体系，以应对潜在的风险和挑战。只有这样，字节跳动才能通过加强风险管理，实现公司的长期稳定发展和成功。</w:t>
      </w:r>
    </w:p>
    <w:p>
      <w:pPr>
        <w:pStyle w:val="BodyText"/>
      </w:pPr>
      <w:r>
        <w:t xml:space="preserve">因此，深入研究字节跳动如何看待风险管理的角色和重要性，以及如何在实际操作中建立和完善风险管理体系，对于理解字节跳动的战略与管理体制，以及应对未来可能的挑战具有重要意义。</w:t>
      </w:r>
    </w:p>
    <w:p>
      <w:pPr>
        <w:pStyle w:val="Heading2"/>
      </w:pPr>
      <w:bookmarkStart w:id="59" w:name="六-结论"/>
      <w:r>
        <w:t xml:space="preserve">六 结论</w:t>
      </w:r>
      <w:bookmarkEnd w:id="59"/>
    </w:p>
    <w:p>
      <w:pPr>
        <w:pStyle w:val="Heading3"/>
      </w:pPr>
      <w:bookmarkStart w:id="60" w:name="总结"/>
      <w:r>
        <w:t xml:space="preserve">6.1 总结</w:t>
      </w:r>
      <w:bookmarkEnd w:id="60"/>
    </w:p>
    <w:p>
      <w:pPr>
        <w:pStyle w:val="FirstParagraph"/>
      </w:pPr>
      <w:r>
        <w:t xml:space="preserve">本研究通过对字节跳动的企业战略与管理体制的研究，深入了解了这家全球领先的科技公司如何通过制定独特且富有创新性的战略，以及高效的管理体制，实现了卓越的商业成就。研究发现，字节跳动在制定企业战略时，注重市场环境、企业自身资源和外部机会的综合考虑，并通过灵活多变的增长策略和资源整合，实现了企业的快速发展。同时，字节跳动采用了较为扁平化的组织结构，强调平等和开放的文化氛围，注重员工的参与和激励，为企业的长远发展奠定了基础。此外，字节跳动在全球范围内采取了</w:t>
      </w:r>
      <w:r>
        <w:t xml:space="preserve">“</w:t>
      </w:r>
      <w:r>
        <w:t xml:space="preserve">copy-to-local</w:t>
      </w:r>
      <w:r>
        <w:t xml:space="preserve">”</w:t>
      </w:r>
      <w:r>
        <w:t xml:space="preserve"> </w:t>
      </w:r>
      <w:r>
        <w:t xml:space="preserve">strategy等国际化的竞争策略，成功进入了多个市场。</w:t>
      </w:r>
    </w:p>
    <w:p>
      <w:pPr>
        <w:pStyle w:val="BodyText"/>
      </w:pPr>
      <w:r>
        <w:t xml:space="preserve">然而，目前的研究仍存在一些不足之处，如研究范围有限、缺乏系统的对比分析和实证研究等。未来研究可以在扩展研究范围、加强实证研究、结合理论和实践等方面进行拓展和深化，为其他企业提供更多有益的参考和借鉴，同时为政策制定者和企业提供实用的指导。</w:t>
      </w:r>
    </w:p>
    <w:p>
      <w:pPr>
        <w:pStyle w:val="Heading3"/>
      </w:pPr>
      <w:bookmarkStart w:id="61" w:name="未来展望"/>
      <w:r>
        <w:t xml:space="preserve">6.2 未来展望</w:t>
      </w:r>
      <w:bookmarkEnd w:id="61"/>
    </w:p>
    <w:p>
      <w:pPr>
        <w:pStyle w:val="FirstParagraph"/>
      </w:pPr>
      <w:r>
        <w:t xml:space="preserve">在研究字节跳动的企业战略与管理体制中，展望未来需要从多个维度进行分析。本研究要关注的是移动互联网的不断普及和5G技术的快速发展，这两个因素将极大地推动短视频行业的黄金发展期到来。在这个过程中，字节跳动有望继续保持在市场的主导地位。然而，未来的市场竞争将会更加激烈，因此，字节跳动需要在巩固现有业务的基础上，积极拓展新业务，例如虚拟现实、增强现实等领域，以满足用户的多元化需求，从而增加收入来源。此外，字节跳动也需要重视全球化战略的制定，借鉴国际企业的成功经验，进入海外市场，实现全球化布局。</w:t>
      </w:r>
    </w:p>
    <w:p>
      <w:pPr>
        <w:pStyle w:val="BodyText"/>
      </w:pPr>
      <w:r>
        <w:t xml:space="preserve">面对激烈的市场竞争，字节跳动在未来需要进一步提升创新能力，加大研发投入，从而培养出自身的核心竞争力。在这方面，本研究可以参考张朝晖在《浅谈完善我国企业集团的管理控制过程》一文中提出的建议，优化管理控制过程，提高决策效率。同时，结合周海炜在《战略管理中的企业谋略及运作机制研究》一文中的观点，加强战略决策、资源整合和关键能力维系，以保持公司在市场竞争中的优势。</w:t>
      </w:r>
    </w:p>
    <w:p>
      <w:pPr>
        <w:pStyle w:val="BodyText"/>
      </w:pPr>
      <w:r>
        <w:t xml:space="preserve">此外，字节跳动还需关注企业文化建设，塑造良好的企业形象。正如王笠坦在《技术经济及管理研究方向的论文》中所述，通过弘扬正能量，传播社会主义核心价值观，以及积极履行社会责任等方式，提高企业在公众眼中的形象和声誉。这将有利于字节跳动在未来的发展中赢得更多信任和支持。</w:t>
      </w:r>
    </w:p>
    <w:p>
      <w:pPr>
        <w:pStyle w:val="BodyText"/>
      </w:pPr>
      <w:r>
        <w:t xml:space="preserve">随着国家对网络安全、数据安全等问题的日益重视，字节跳动在未来需要加强内部管理，建立健全风险管理体系，防范各种潜在风险。在这方面，本研究可以参考杨幸和侯雪在《字节跳动是如何成为全球最有价值的独角兽企业的》一文中的观点，加强内部审计，确保公司在法律框架内开展业务。</w:t>
      </w:r>
    </w:p>
    <w:p>
      <w:pPr>
        <w:pStyle w:val="BodyText"/>
      </w:pPr>
      <w:r>
        <w:t xml:space="preserve">总的来说，字节跳动在未来需要在创新、管理、文化和风险等方面进行持续改进和优化，以应对不断变化的市场环境和激烈的竞争压力。通过对相关文献的深入研究和综合分析，本研究可以为字节跳动提供有针对性的建议，为其未来发展提供有力支持。</w:t>
      </w:r>
    </w:p>
    <w:p>
      <w:pPr>
        <w:pStyle w:val="Heading2"/>
      </w:pPr>
      <w:bookmarkStart w:id="62" w:name="参考文献"/>
      <w:r>
        <w:t xml:space="preserve">参考文献</w:t>
      </w:r>
      <w:bookmarkEnd w:id="62"/>
    </w:p>
    <w:p>
      <w:pPr>
        <w:pStyle w:val="FirstParagraph"/>
      </w:pPr>
      <w:r>
        <w:t xml:space="preserve">[1]徐笑君.创造让知识涌现的组织环境——以字节跳动为例[J].清华管理评论,2022,(12):87-95.</w:t>
      </w:r>
    </w:p>
    <w:p>
      <w:pPr>
        <w:pStyle w:val="BodyText"/>
      </w:pPr>
      <w:r>
        <w:t xml:space="preserve">[2]梁汝波.十万员工两百多城市：字节跳动怎么保证管理的有效性[J].中国商人,2022,(09):42-47.</w:t>
      </w:r>
    </w:p>
    <w:p>
      <w:pPr>
        <w:pStyle w:val="BodyText"/>
      </w:pPr>
      <w:r>
        <w:t xml:space="preserve">[3]鞠思思;陈明.字节跳动：社会责任与业务融合发展[J].企业管理,2022,(07):82-85.</w:t>
      </w:r>
    </w:p>
    <w:p>
      <w:pPr>
        <w:pStyle w:val="BodyText"/>
      </w:pPr>
      <w:r>
        <w:t xml:space="preserve">[4]吴清飞.技术赋能：互联网公益传播研究[D].辽宁师范大学,2022.DOI:10.27212/d.cnki.glnsu.2022.001149</w:t>
      </w:r>
    </w:p>
    <w:p>
      <w:pPr>
        <w:pStyle w:val="BodyText"/>
      </w:pPr>
      <w:r>
        <w:t xml:space="preserve">[5]张梦莹.字节跳动的公益营销策略优化研究[D].江西师范大学,2022.DOI:10.27178/d.cnki.gjxsu.2022.000361</w:t>
      </w:r>
    </w:p>
    <w:p>
      <w:pPr>
        <w:pStyle w:val="BodyText"/>
      </w:pPr>
      <w:r>
        <w:t xml:space="preserve">[6]何斌;赵楠;何琴清;胡卫敏.管理模式转型视角的数字化管理适应性变革研究——以字节跳动为例[J].北京交通大学学报(社会科学版),2022,21(02):29-36.DOI:10.16797/j.cnki.11-5224/c.20220420.002</w:t>
      </w:r>
    </w:p>
    <w:p>
      <w:pPr>
        <w:pStyle w:val="BodyText"/>
      </w:pPr>
      <w:r>
        <w:t xml:space="preserve">[7]袁野.字节跳动新闻学实习生专业认同调查报告[D].广西大学,2022.DOI:10.27034/d.cnki.ggxiu.2022.000360</w:t>
      </w:r>
    </w:p>
    <w:p>
      <w:pPr>
        <w:pStyle w:val="BodyText"/>
      </w:pPr>
      <w:r>
        <w:t xml:space="preserve">[8]江乾坤;罗安琪;石璐瑶.社交型互联网企业国际化投资的社会责任风险管理——以字节跳动为例[J].财务与会计,2021,(16):41-44.</w:t>
      </w:r>
    </w:p>
    <w:p>
      <w:pPr>
        <w:pStyle w:val="BodyText"/>
      </w:pPr>
      <w:r>
        <w:t xml:space="preserve">[9]谢佩洪;李伟光.山穷水尽到柳暗花明?——字节跳动</w:t>
      </w:r>
      <w:r>
        <w:t xml:space="preserve">“</w:t>
      </w:r>
      <w:r>
        <w:t xml:space="preserve">出海</w:t>
      </w:r>
      <w:r>
        <w:t xml:space="preserve">”</w:t>
      </w:r>
      <w:r>
        <w:t xml:space="preserve">路漫漫[J].企业管理,2021,(08):72-77.</w:t>
      </w:r>
    </w:p>
    <w:p>
      <w:pPr>
        <w:pStyle w:val="BodyText"/>
      </w:pPr>
      <w:r>
        <w:t xml:space="preserve">[10]江嘉玲.效果推理视角下天生国际化企业发展战略研究[D].暨南大学,2021.DOI:10.27167/d.cnki.gjinu.2021.000718</w:t>
      </w:r>
    </w:p>
    <w:p>
      <w:pPr>
        <w:pStyle w:val="BodyText"/>
      </w:pPr>
      <w:r>
        <w:t xml:space="preserve">[11]阚荣.管理控制系统在互联网行业中的应用——以北京字节跳动科技有限公司为例[J].投资与创业,2021,32(12):118-120.</w:t>
      </w:r>
    </w:p>
    <w:p>
      <w:pPr>
        <w:pStyle w:val="BodyText"/>
      </w:pPr>
      <w:r>
        <w:t xml:space="preserve">[12]孙宇辰.儒家文化视角下平台型文化企业社会责任绩效研究[D].青岛大学,2021.DOI:10.27262/d.cnki.gqdau.2021.001342</w:t>
      </w:r>
    </w:p>
    <w:p>
      <w:pPr>
        <w:pStyle w:val="BodyText"/>
      </w:pPr>
      <w:r>
        <w:t xml:space="preserve">[13]王梦骁.中国互联网企业的国际化发展探究[D].北京邮电大学,2021.DOI:10.26969/d.cnki.gbydu.2021.002375</w:t>
      </w:r>
    </w:p>
    <w:p>
      <w:pPr>
        <w:pStyle w:val="BodyText"/>
      </w:pPr>
      <w:r>
        <w:t xml:space="preserve">[14]胡玥.字节跳动如何成为全球最有价值</w:t>
      </w:r>
      <w:r>
        <w:t xml:space="preserve">“</w:t>
      </w:r>
      <w:r>
        <w:t xml:space="preserve">独角兽</w:t>
      </w:r>
      <w:r>
        <w:t xml:space="preserve">”</w:t>
      </w:r>
      <w:r>
        <w:t xml:space="preserve">？[D].东北财经大学,2020.DOI:10.27006/d.cnki.gdbcu.2020.001242</w:t>
      </w:r>
    </w:p>
    <w:p>
      <w:pPr>
        <w:pStyle w:val="BodyText"/>
      </w:pPr>
      <w:r>
        <w:t xml:space="preserve">[15]Putra（黄聪健） W N E .食品废物管理：北京字节跳动科技有限公司案例研究[D].北京交通大学,2019.DOI:10.26944/d.cnki.gbfju.2019.001414</w:t>
      </w:r>
    </w:p>
    <w:p>
      <w:pPr>
        <w:pStyle w:val="BodyText"/>
      </w:pPr>
      <w:r>
        <w:t xml:space="preserve">[16]He A, Li X. The Management of TikTok Operation[C]//Advances in Decision Science and Management: Proceedings of Third International Conference on Decision Science and Management (ICDSM 2021). Springer Singapore, 2022: 367-374.</w:t>
      </w:r>
    </w:p>
    <w:p>
      <w:pPr>
        <w:pStyle w:val="BodyText"/>
      </w:pPr>
      <w:r>
        <w:t xml:space="preserve">[17]Haenlein M, Anadol E, Farnsworth T, et al. Navigating the New Era of Influencer Marketing: How to be Successful on Instagram, TikTok, &amp; Co[J]. California management review, 2020, 63(1): 5-25.</w:t>
      </w:r>
    </w:p>
    <w:p>
      <w:pPr>
        <w:pStyle w:val="BodyText"/>
      </w:pPr>
      <w:r>
        <w:t xml:space="preserve">[18]Feldkamp J. The rise of TikTok: The evolution of a social media platform during COVID-19[J]. Digital responses to Covid-19: Digital innovation, transformation, and entrepreneurship during pandemic outbreaks, 2021: 73-85.Feldkamp J. The rise of TikTok: The evolution of a social media platform during COVID-19[J]. Digital responses to Covid-19: Digital innovation, transformation, and entrepreneurship during pandemic outbreaks, 2021: 73-85.</w:t>
      </w:r>
    </w:p>
    <w:p>
      <w:pPr>
        <w:pStyle w:val="BodyText"/>
      </w:pPr>
      <w:r>
        <w:t xml:space="preserve">[19]Didukh A. Instagram/Tiktok–contentmaking as a tool for modern branding and competitiveness management[J]. 2022.Didukh A. Instagram/Tiktok–contentmaking as a tool for modern branding and competitiveness management[J]. 2022.</w:t>
      </w:r>
    </w:p>
    <w:p>
      <w:pPr>
        <w:pStyle w:val="BodyText"/>
      </w:pPr>
      <w:r>
        <w:t xml:space="preserve">[20]Xu L, Yan X, Zhang Z. Research on the causes of the</w:t>
      </w:r>
      <w:r>
        <w:t xml:space="preserve"> </w:t>
      </w:r>
      <w:r>
        <w:t xml:space="preserve">“</w:t>
      </w:r>
      <w:r>
        <w:t xml:space="preserve">TikTok</w:t>
      </w:r>
      <w:r>
        <w:t xml:space="preserve">”</w:t>
      </w:r>
      <w:r>
        <w:t xml:space="preserve"> </w:t>
      </w:r>
      <w:r>
        <w:t xml:space="preserve">app becoming popular and the existing problems[J]. Journal of advanced management science, 2019, 7(2).</w:t>
      </w:r>
    </w:p>
    <w:p>
      <w:pPr>
        <w:pStyle w:val="Heading2"/>
      </w:pPr>
      <w:bookmarkStart w:id="63" w:name="致谢"/>
      <w:r>
        <w:t xml:space="preserve">致谢</w:t>
      </w:r>
      <w:bookmarkEnd w:id="63"/>
    </w:p>
    <w:p>
      <w:pPr>
        <w:pStyle w:val="FirstParagraph"/>
      </w:pPr>
      <w:r>
        <w:t xml:space="preserve">在此，我要向所有在我研究过程中给予我帮助与支持的所有人表示衷心的感谢。</w:t>
      </w:r>
    </w:p>
    <w:p>
      <w:pPr>
        <w:pStyle w:val="BodyText"/>
      </w:pPr>
      <w:r>
        <w:t xml:space="preserve">我要向我的导师XXX教授表示最深的感激。在整个研究过程中，您始终耐心细致地指导我，为我解答各种问题，提供了宝贵的意见和建议。您的严谨治学态度和专业素养给我留下了深刻的印象，也使我在学术道路上受益匪浅。</w:t>
      </w:r>
    </w:p>
    <w:p>
      <w:pPr>
        <w:pStyle w:val="BodyText"/>
      </w:pPr>
      <w:r>
        <w:t xml:space="preserve">我要感谢我的同学和朋友们，你们在我的研究过程中给了我巨大的帮助。我们一起讨论、一起思考，共同度过了许多难忘的时光。你们的建议和鼓励让我更加坚定了研究方向，也让我在困难面前有了勇气和毅力去克服它们。</w:t>
      </w:r>
    </w:p>
    <w:p>
      <w:pPr>
        <w:pStyle w:val="BodyText"/>
      </w:pPr>
      <w:r>
        <w:t xml:space="preserve">此外，我还要感谢那些在我生活中给予我关爱和支持的人。你们的支持和鼓励是我前进的动力，也是我心中永远的温暖。没有你们，我无法走到今天，也无法完成这篇论文。</w:t>
      </w:r>
    </w:p>
    <w:p>
      <w:pPr>
        <w:pStyle w:val="BodyText"/>
      </w:pPr>
      <w:r>
        <w:t xml:space="preserve">我要感谢我的家人。你们是我永远的坚强后盾，无论我遇到什么困难和挫折，你们总是默默地支持我，给我信心和力量。我要感谢你们对我的包容和爱护，是你们让我感受到了家的温馨和幸福。</w:t>
      </w:r>
    </w:p>
    <w:p>
      <w:pPr>
        <w:pStyle w:val="BodyText"/>
      </w:pPr>
      <w:r>
        <w:t xml:space="preserve">这篇论文的完成离不开你们的帮助和支持，是你们让我学会了如何面对挑战和困难，如何坚持和努力。在这里，我要向你们表示最诚挚的感谢。</w:t>
      </w:r>
    </w:p>
    <w:p>
      <w:pPr>
        <w:pStyle w:val="Heading2"/>
      </w:pPr>
      <w:bookmarkStart w:id="64" w:name="摘要"/>
      <w:r>
        <w:t xml:space="preserve">摘要</w:t>
      </w:r>
      <w:bookmarkEnd w:id="64"/>
    </w:p>
    <w:p>
      <w:pPr>
        <w:pStyle w:val="FirstParagraph"/>
      </w:pPr>
      <w:r>
        <w:t xml:space="preserve">摘要：本文以字节跳动为研究对象，旨在深入剖析这家全球领先的科技公司如何通过制定独特且富有创新性的企业战略，以及高效的管理体制，实现了卓越的商业成就。文章首先从互联网行业发展背景出发，梳理了字节跳动的发展历程、管理策略以及在国际化进程中的挑战和优势。然后，本文详细分析了字节跳动的企业战略和管理体制的核心要素，如产品创新、组织结构、人才激励和社会责任等方面。最后，本文总结了字节跳动的企业战略和管理体制的成功因素，并对未来发展提出了有益的建议。</w:t>
      </w:r>
    </w:p>
    <w:p>
      <w:pPr>
        <w:pStyle w:val="BodyText"/>
      </w:pPr>
      <w:r>
        <w:t xml:space="preserve">关键词：字节跳动；企业战略；管理体制；互联网企业；创新发展</w:t>
      </w:r>
    </w:p>
    <w:p>
      <w:pPr>
        <w:pStyle w:val="Heading2"/>
      </w:pPr>
      <w:bookmarkStart w:id="65" w:name="abstract"/>
      <w:r>
        <w:t xml:space="preserve">Abstract</w:t>
      </w:r>
      <w:bookmarkEnd w:id="65"/>
    </w:p>
    <w:p>
      <w:pPr>
        <w:pStyle w:val="FirstParagraph"/>
      </w:pPr>
      <w:r>
        <w:t xml:space="preserve">Abstract: This article takes ByteDance as the research object, aiming to deeply analyze how this global leading technology company achieved excellent business achievements through formulating unique and innovative corporate strategies and efficient management systems. The article first sets out to understand the development background of the internet industry, sorting out the development history of ByteDance, management strategies, and challenges and advantages in its internationalization process. Then, it thoroughly analyzes the core elements of ByteDance’s corporate strategy and management system, such as product innovation, organizational structure, talent motivation, and social responsibility. Finally, it summarizes the successful factors of ByteDance’s corporate strategy and management system and provides useful suggestions for future development.</w:t>
      </w:r>
    </w:p>
    <w:p>
      <w:pPr>
        <w:pStyle w:val="BodyText"/>
      </w:pPr>
      <w:r>
        <w:t xml:space="preserve">Keywords: ByteDance; Corporate Strategy; Management System; Internet Company; Innovative Develop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71315dca"/>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47261bad"/>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4">
    <w:nsid w:val="b3cbbdee"/>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7T16:33:38Z</dcterms:created>
  <dcterms:modified xsi:type="dcterms:W3CDTF">2023-11-27T16:33:38Z</dcterms:modified>
</cp:coreProperties>
</file>

<file path=docProps/custom.xml><?xml version="1.0" encoding="utf-8"?>
<Properties xmlns="http://schemas.openxmlformats.org/officeDocument/2006/custom-properties" xmlns:vt="http://schemas.openxmlformats.org/officeDocument/2006/docPropsVTypes"/>
</file>